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F9EB1B" w14:textId="557615BF" w:rsidR="000121B9" w:rsidRDefault="000121B9" w:rsidP="000121B9">
      <w:pPr>
        <w:jc w:val="right"/>
        <w:rPr>
          <w:lang w:eastAsia="en-US"/>
        </w:rPr>
      </w:pPr>
      <w:r>
        <w:rPr>
          <w:lang w:eastAsia="en-US"/>
        </w:rPr>
        <w:t xml:space="preserve">Приложение </w:t>
      </w:r>
      <w:r>
        <w:rPr>
          <w:lang w:eastAsia="en-US"/>
        </w:rPr>
        <w:t>3</w:t>
      </w:r>
      <w:r>
        <w:rPr>
          <w:lang w:eastAsia="en-US"/>
        </w:rPr>
        <w:t xml:space="preserve"> к постановлению</w:t>
      </w:r>
    </w:p>
    <w:p w14:paraId="4BBD66AA" w14:textId="12206295" w:rsidR="000121B9" w:rsidRDefault="000121B9" w:rsidP="000121B9">
      <w:pPr>
        <w:jc w:val="right"/>
        <w:rPr>
          <w:lang w:eastAsia="en-US"/>
        </w:rPr>
      </w:pPr>
      <w:r>
        <w:rPr>
          <w:lang w:eastAsia="en-US"/>
        </w:rPr>
        <w:t xml:space="preserve">Администрации </w:t>
      </w:r>
      <w:r>
        <w:rPr>
          <w:lang w:eastAsia="en-US"/>
        </w:rPr>
        <w:t>Одинцовского</w:t>
      </w:r>
      <w:r>
        <w:rPr>
          <w:lang w:eastAsia="en-US"/>
        </w:rPr>
        <w:t xml:space="preserve"> городского округа</w:t>
      </w:r>
    </w:p>
    <w:p w14:paraId="3C186B43" w14:textId="77777777" w:rsidR="000121B9" w:rsidRDefault="000121B9" w:rsidP="000121B9">
      <w:pPr>
        <w:jc w:val="right"/>
        <w:rPr>
          <w:lang w:eastAsia="en-US"/>
        </w:rPr>
      </w:pPr>
      <w:r>
        <w:rPr>
          <w:lang w:eastAsia="en-US"/>
        </w:rPr>
        <w:t>Московской области</w:t>
      </w:r>
    </w:p>
    <w:p w14:paraId="7A62B3FC" w14:textId="0FD7CB93" w:rsidR="000121B9" w:rsidRDefault="000121B9" w:rsidP="000121B9">
      <w:pPr>
        <w:jc w:val="right"/>
        <w:rPr>
          <w:lang w:eastAsia="en-US"/>
        </w:rPr>
      </w:pPr>
      <w:r>
        <w:rPr>
          <w:lang w:eastAsia="en-US"/>
        </w:rPr>
        <w:t>от  " ____" ___________ №</w:t>
      </w:r>
    </w:p>
    <w:p w14:paraId="68DB8CAD" w14:textId="7F72B41C" w:rsidR="000121B9" w:rsidRDefault="000121B9" w:rsidP="000121B9">
      <w:pPr>
        <w:tabs>
          <w:tab w:val="left" w:pos="5790"/>
        </w:tabs>
        <w:rPr>
          <w:lang w:eastAsia="en-US"/>
        </w:rPr>
      </w:pPr>
      <w:r>
        <w:rPr>
          <w:lang w:eastAsia="en-US"/>
        </w:rPr>
        <w:tab/>
      </w:r>
    </w:p>
    <w:p w14:paraId="7DC5D978" w14:textId="51982759" w:rsidR="005305D6" w:rsidRPr="00483EBF" w:rsidRDefault="000121B9" w:rsidP="005305D6">
      <w:pPr>
        <w:jc w:val="right"/>
        <w:rPr>
          <w:lang w:eastAsia="en-US"/>
        </w:rPr>
      </w:pPr>
      <w:r>
        <w:rPr>
          <w:lang w:eastAsia="en-US"/>
        </w:rPr>
        <w:t>«</w:t>
      </w:r>
      <w:r w:rsidR="005305D6" w:rsidRPr="00483EBF">
        <w:rPr>
          <w:lang w:eastAsia="en-US"/>
        </w:rPr>
        <w:t xml:space="preserve">Приложение </w:t>
      </w:r>
      <w:r w:rsidR="0086328F" w:rsidRPr="00483EBF">
        <w:rPr>
          <w:lang w:eastAsia="en-US"/>
        </w:rPr>
        <w:t>3</w:t>
      </w:r>
    </w:p>
    <w:p w14:paraId="2A34DA77" w14:textId="77777777" w:rsidR="005305D6" w:rsidRPr="00483EBF" w:rsidRDefault="005305D6" w:rsidP="005305D6">
      <w:pPr>
        <w:jc w:val="right"/>
        <w:rPr>
          <w:lang w:eastAsia="en-US"/>
        </w:rPr>
      </w:pPr>
      <w:r w:rsidRPr="00483EBF">
        <w:rPr>
          <w:lang w:eastAsia="en-US"/>
        </w:rPr>
        <w:t>к муниципальной программе</w:t>
      </w:r>
    </w:p>
    <w:p w14:paraId="62FB459B" w14:textId="77777777" w:rsidR="004D3802" w:rsidRDefault="004D3802" w:rsidP="00582C8D">
      <w:pPr>
        <w:jc w:val="center"/>
        <w:rPr>
          <w:b/>
          <w:bCs/>
          <w:sz w:val="28"/>
          <w:szCs w:val="28"/>
          <w:lang w:eastAsia="en-US"/>
        </w:rPr>
      </w:pPr>
    </w:p>
    <w:p w14:paraId="3723C9D0" w14:textId="2966ACAE" w:rsidR="00582C8D" w:rsidRPr="00483EBF" w:rsidRDefault="007B62E1" w:rsidP="00582C8D">
      <w:pPr>
        <w:jc w:val="center"/>
        <w:rPr>
          <w:b/>
          <w:bCs/>
          <w:sz w:val="28"/>
          <w:szCs w:val="28"/>
          <w:lang w:eastAsia="en-US"/>
        </w:rPr>
      </w:pPr>
      <w:r w:rsidRPr="00483EBF">
        <w:rPr>
          <w:b/>
          <w:bCs/>
          <w:sz w:val="28"/>
          <w:szCs w:val="28"/>
          <w:lang w:eastAsia="en-US"/>
        </w:rPr>
        <w:t xml:space="preserve">Методика расчета значений </w:t>
      </w:r>
      <w:r w:rsidR="00130455" w:rsidRPr="00483EBF">
        <w:rPr>
          <w:b/>
          <w:bCs/>
          <w:sz w:val="28"/>
          <w:szCs w:val="28"/>
          <w:lang w:eastAsia="en-US"/>
        </w:rPr>
        <w:t>целевых показателей</w:t>
      </w:r>
      <w:r w:rsidR="00794C2E" w:rsidRPr="00483EBF">
        <w:rPr>
          <w:b/>
          <w:bCs/>
          <w:sz w:val="28"/>
          <w:szCs w:val="28"/>
          <w:lang w:eastAsia="en-US"/>
        </w:rPr>
        <w:t xml:space="preserve"> </w:t>
      </w:r>
      <w:r w:rsidRPr="00483EBF">
        <w:rPr>
          <w:b/>
          <w:bCs/>
          <w:sz w:val="28"/>
          <w:szCs w:val="28"/>
          <w:lang w:eastAsia="en-US"/>
        </w:rPr>
        <w:t xml:space="preserve">муниципальной </w:t>
      </w:r>
      <w:r w:rsidR="00582C8D" w:rsidRPr="00483EBF">
        <w:rPr>
          <w:b/>
          <w:bCs/>
          <w:sz w:val="28"/>
          <w:szCs w:val="28"/>
          <w:lang w:eastAsia="en-US"/>
        </w:rPr>
        <w:t xml:space="preserve">программы </w:t>
      </w:r>
    </w:p>
    <w:p w14:paraId="3E29E186" w14:textId="79EDE980" w:rsidR="00582C8D" w:rsidRPr="00483EBF" w:rsidRDefault="00582C8D" w:rsidP="00582C8D">
      <w:pPr>
        <w:jc w:val="center"/>
        <w:rPr>
          <w:b/>
          <w:sz w:val="28"/>
          <w:szCs w:val="28"/>
        </w:rPr>
      </w:pPr>
      <w:r w:rsidRPr="00483EBF">
        <w:rPr>
          <w:b/>
          <w:sz w:val="28"/>
          <w:szCs w:val="28"/>
        </w:rPr>
        <w:t>«Цифровое муниципальное образование»</w:t>
      </w:r>
    </w:p>
    <w:p w14:paraId="27E191C0" w14:textId="77777777" w:rsidR="00B77588" w:rsidRPr="00483EBF" w:rsidRDefault="00B77588" w:rsidP="007167BC">
      <w:pPr>
        <w:jc w:val="center"/>
        <w:rPr>
          <w:lang w:eastAsia="en-US"/>
        </w:rPr>
      </w:pPr>
    </w:p>
    <w:tbl>
      <w:tblPr>
        <w:tblW w:w="5060" w:type="pct"/>
        <w:tblInd w:w="-147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"/>
        <w:gridCol w:w="2823"/>
        <w:gridCol w:w="1274"/>
        <w:gridCol w:w="7225"/>
        <w:gridCol w:w="1846"/>
        <w:gridCol w:w="1525"/>
        <w:gridCol w:w="34"/>
      </w:tblGrid>
      <w:tr w:rsidR="00483EBF" w:rsidRPr="00483EBF" w14:paraId="125CF0F3" w14:textId="45051EAB" w:rsidTr="0056329F">
        <w:trPr>
          <w:trHeight w:val="534"/>
          <w:tblHeader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9E43D" w14:textId="5603FECC" w:rsidR="00A93F0E" w:rsidRPr="00483EBF" w:rsidRDefault="00A93F0E" w:rsidP="00582C8D">
            <w:pPr>
              <w:jc w:val="center"/>
              <w:rPr>
                <w:bCs/>
                <w:sz w:val="20"/>
                <w:szCs w:val="20"/>
              </w:rPr>
            </w:pPr>
            <w:r w:rsidRPr="00483EBF">
              <w:rPr>
                <w:bCs/>
                <w:sz w:val="20"/>
                <w:szCs w:val="20"/>
              </w:rPr>
              <w:t>№ п/п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5F30A" w14:textId="77777777" w:rsidR="00A93F0E" w:rsidRPr="00483EBF" w:rsidRDefault="00A93F0E" w:rsidP="00582C8D">
            <w:pPr>
              <w:jc w:val="center"/>
              <w:rPr>
                <w:bCs/>
                <w:sz w:val="20"/>
                <w:szCs w:val="20"/>
              </w:rPr>
            </w:pPr>
            <w:r w:rsidRPr="00483EBF">
              <w:rPr>
                <w:bCs/>
                <w:sz w:val="20"/>
                <w:szCs w:val="20"/>
              </w:rPr>
              <w:t>Наименование показателя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C8BC" w14:textId="46671D06" w:rsidR="00A93F0E" w:rsidRPr="00483EBF" w:rsidRDefault="00A93F0E" w:rsidP="00582C8D">
            <w:pPr>
              <w:jc w:val="center"/>
              <w:rPr>
                <w:bCs/>
                <w:sz w:val="20"/>
                <w:szCs w:val="20"/>
              </w:rPr>
            </w:pPr>
            <w:r w:rsidRPr="00483EBF">
              <w:rPr>
                <w:bCs/>
                <w:sz w:val="20"/>
                <w:szCs w:val="20"/>
              </w:rPr>
              <w:t>Единица измерения</w:t>
            </w:r>
          </w:p>
          <w:p w14:paraId="3E39C2A4" w14:textId="27A7E4C9" w:rsidR="00A93F0E" w:rsidRPr="00483EBF" w:rsidRDefault="00A93F0E" w:rsidP="00582C8D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CD8BB" w14:textId="4CFAE381" w:rsidR="00A93F0E" w:rsidRPr="00483EBF" w:rsidRDefault="00C90A56" w:rsidP="00582C8D">
            <w:pPr>
              <w:jc w:val="center"/>
              <w:rPr>
                <w:bCs/>
                <w:sz w:val="20"/>
                <w:szCs w:val="20"/>
              </w:rPr>
            </w:pPr>
            <w:r w:rsidRPr="00483EBF">
              <w:rPr>
                <w:bCs/>
                <w:sz w:val="20"/>
                <w:szCs w:val="20"/>
              </w:rPr>
              <w:t>Порядок расчета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711B3" w14:textId="77777777" w:rsidR="00A93F0E" w:rsidRPr="00483EBF" w:rsidRDefault="00A93F0E" w:rsidP="00582C8D">
            <w:pPr>
              <w:jc w:val="center"/>
              <w:rPr>
                <w:bCs/>
                <w:sz w:val="20"/>
                <w:szCs w:val="20"/>
              </w:rPr>
            </w:pPr>
          </w:p>
          <w:p w14:paraId="41435EE4" w14:textId="0C21CCB6" w:rsidR="00A93F0E" w:rsidRPr="00483EBF" w:rsidRDefault="00A93F0E" w:rsidP="00582C8D">
            <w:pPr>
              <w:jc w:val="center"/>
              <w:rPr>
                <w:bCs/>
                <w:sz w:val="20"/>
                <w:szCs w:val="20"/>
              </w:rPr>
            </w:pPr>
            <w:r w:rsidRPr="00483EBF">
              <w:rPr>
                <w:bCs/>
                <w:sz w:val="20"/>
                <w:szCs w:val="20"/>
              </w:rPr>
              <w:t>Источник данных</w:t>
            </w:r>
          </w:p>
        </w:tc>
        <w:tc>
          <w:tcPr>
            <w:tcW w:w="50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65A90" w14:textId="6A962104" w:rsidR="00A93F0E" w:rsidRPr="00483EBF" w:rsidRDefault="00A93F0E" w:rsidP="00582C8D">
            <w:pPr>
              <w:jc w:val="center"/>
              <w:rPr>
                <w:bCs/>
                <w:sz w:val="20"/>
                <w:szCs w:val="20"/>
              </w:rPr>
            </w:pPr>
            <w:r w:rsidRPr="00483EBF">
              <w:rPr>
                <w:bCs/>
                <w:sz w:val="20"/>
                <w:szCs w:val="20"/>
              </w:rPr>
              <w:t>Периодичность представления</w:t>
            </w:r>
          </w:p>
        </w:tc>
      </w:tr>
      <w:tr w:rsidR="00483EBF" w:rsidRPr="00483EBF" w14:paraId="06B0A1AC" w14:textId="077D3B5B" w:rsidTr="0056329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5"/>
          <w:tblHeader/>
        </w:trPr>
        <w:tc>
          <w:tcPr>
            <w:tcW w:w="1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465BC" w14:textId="77777777" w:rsidR="00A93F0E" w:rsidRPr="00483EBF" w:rsidRDefault="00A93F0E" w:rsidP="0018563B">
            <w:pPr>
              <w:pStyle w:val="aff8"/>
              <w:widowControl w:val="0"/>
              <w:autoSpaceDE w:val="0"/>
              <w:autoSpaceDN w:val="0"/>
              <w:adjustRightInd w:val="0"/>
              <w:spacing w:after="0" w:line="240" w:lineRule="auto"/>
              <w:ind w:left="-391" w:right="-390"/>
              <w:jc w:val="center"/>
            </w:pPr>
            <w:r w:rsidRPr="00483EBF">
              <w:t>1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F8D66" w14:textId="77777777" w:rsidR="00A93F0E" w:rsidRPr="00483EBF" w:rsidRDefault="00A93F0E" w:rsidP="0018563B">
            <w:pPr>
              <w:jc w:val="center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2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0736D" w14:textId="77777777" w:rsidR="00A93F0E" w:rsidRPr="00483EBF" w:rsidRDefault="00A93F0E" w:rsidP="0018563B">
            <w:pPr>
              <w:jc w:val="center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3</w:t>
            </w:r>
          </w:p>
        </w:tc>
        <w:tc>
          <w:tcPr>
            <w:tcW w:w="2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48C941" w14:textId="77777777" w:rsidR="00A93F0E" w:rsidRPr="00483EBF" w:rsidRDefault="00A93F0E" w:rsidP="0018563B">
            <w:pPr>
              <w:jc w:val="center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4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5DA657" w14:textId="77777777" w:rsidR="00A93F0E" w:rsidRPr="00483EBF" w:rsidRDefault="00A93F0E" w:rsidP="0018563B">
            <w:pPr>
              <w:jc w:val="center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5</w:t>
            </w:r>
          </w:p>
        </w:tc>
        <w:tc>
          <w:tcPr>
            <w:tcW w:w="50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5ABB0B" w14:textId="31B5886B" w:rsidR="00A93F0E" w:rsidRPr="00483EBF" w:rsidRDefault="00C90A56" w:rsidP="0018563B">
            <w:pPr>
              <w:jc w:val="center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6</w:t>
            </w:r>
          </w:p>
        </w:tc>
      </w:tr>
      <w:tr w:rsidR="00483EBF" w:rsidRPr="00483EBF" w14:paraId="2B59EB3B" w14:textId="77777777" w:rsidTr="0056329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45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7CCFDDA" w14:textId="77777777" w:rsidR="006972FF" w:rsidRPr="00483EBF" w:rsidRDefault="006972FF" w:rsidP="00D22B6E">
            <w:pPr>
              <w:jc w:val="center"/>
              <w:rPr>
                <w:b/>
                <w:lang w:eastAsia="en-US"/>
              </w:rPr>
            </w:pPr>
            <w:r w:rsidRPr="00483EBF">
              <w:rPr>
                <w:b/>
                <w:lang w:eastAsia="en-US"/>
              </w:rPr>
              <w:t xml:space="preserve">Подпрограмма </w:t>
            </w:r>
            <w:r w:rsidR="00130455" w:rsidRPr="00483EBF">
              <w:rPr>
                <w:b/>
                <w:lang w:eastAsia="en-US"/>
              </w:rPr>
              <w:t xml:space="preserve">1 </w:t>
            </w:r>
            <w:r w:rsidRPr="00483EBF">
              <w:rPr>
                <w:b/>
                <w:lang w:eastAsia="en-US"/>
              </w:rPr>
              <w:t xml:space="preserve">«Повышение качества и доступности предоставления государственных и муниципальных услуг на базе многофункциональных центров </w:t>
            </w:r>
            <w:r w:rsidR="00130455" w:rsidRPr="00483EBF">
              <w:rPr>
                <w:b/>
                <w:lang w:eastAsia="en-US"/>
              </w:rPr>
              <w:t>1</w:t>
            </w:r>
            <w:r w:rsidRPr="00483EBF">
              <w:rPr>
                <w:b/>
                <w:lang w:eastAsia="en-US"/>
              </w:rPr>
              <w:t>предоставления государственных и муниципальных услуг»</w:t>
            </w:r>
          </w:p>
          <w:p w14:paraId="1BB93604" w14:textId="616E840E" w:rsidR="00D4349B" w:rsidRPr="00483EBF" w:rsidRDefault="00D4349B" w:rsidP="00D22B6E">
            <w:pPr>
              <w:jc w:val="center"/>
              <w:rPr>
                <w:b/>
                <w:lang w:eastAsia="en-US"/>
              </w:rPr>
            </w:pPr>
          </w:p>
        </w:tc>
      </w:tr>
      <w:tr w:rsidR="0056329F" w:rsidRPr="00483EBF" w14:paraId="7EC8CCB9" w14:textId="427542E4" w:rsidTr="0056329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5545"/>
        </w:trPr>
        <w:tc>
          <w:tcPr>
            <w:tcW w:w="190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39AA2A1" w14:textId="77777777" w:rsidR="0056329F" w:rsidRPr="00483EBF" w:rsidRDefault="0056329F" w:rsidP="0056329F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5DD9A6" w14:textId="7939FA4B" w:rsidR="0056329F" w:rsidRPr="00483EBF" w:rsidRDefault="0056329F" w:rsidP="0056329F">
            <w:pPr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4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738302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805B958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 xml:space="preserve">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</w:t>
            </w:r>
            <w:r w:rsidRPr="0056329F">
              <w:rPr>
                <w:sz w:val="20"/>
                <w:szCs w:val="20"/>
              </w:rPr>
              <w:br/>
              <w:t xml:space="preserve">в многофункциональных центрах предоставления государственных </w:t>
            </w:r>
            <w:r w:rsidRPr="0056329F">
              <w:rPr>
                <w:sz w:val="20"/>
                <w:szCs w:val="20"/>
              </w:rPr>
              <w:br/>
              <w:t xml:space="preserve">и муниципальных услуг Московской области на основании ответов граждан, полученных </w:t>
            </w:r>
            <w:r w:rsidRPr="0056329F">
              <w:rPr>
                <w:sz w:val="20"/>
                <w:szCs w:val="20"/>
              </w:rPr>
              <w:br/>
              <w:t xml:space="preserve">с использованием Единой системы приема и обработки сообщений </w:t>
            </w:r>
            <w:r w:rsidRPr="0056329F">
              <w:rPr>
                <w:sz w:val="20"/>
                <w:szCs w:val="20"/>
              </w:rPr>
              <w:br/>
              <w:t xml:space="preserve">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утвержденной приказом  Государственного казенного учреждения Московской области «Центр методического обеспечения оптимизации процессов государственного управления в Московской области» от 14.03.2019 </w:t>
            </w:r>
            <w:r w:rsidRPr="0056329F">
              <w:rPr>
                <w:sz w:val="20"/>
                <w:szCs w:val="20"/>
              </w:rPr>
              <w:br/>
              <w:t>№ 18-ОД.</w:t>
            </w:r>
          </w:p>
          <w:p w14:paraId="1EA43D64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Плановое значение на первый год реализации программы определяется как базовое значение показателя за 2022 год, увеличенное на 0,02%.</w:t>
            </w:r>
          </w:p>
          <w:p w14:paraId="1DD3D655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Плановое значение показателя на соответствующий год реализации программы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i</m:t>
                  </m:r>
                </m:sub>
              </m:sSub>
            </m:oMath>
            <w:r w:rsidRPr="0056329F">
              <w:rPr>
                <w:sz w:val="20"/>
                <w:szCs w:val="20"/>
              </w:rPr>
              <w:t>) определяется по следующей формуле:</w:t>
            </w:r>
          </w:p>
          <w:p w14:paraId="62D24CC6" w14:textId="77777777" w:rsidR="0056329F" w:rsidRPr="0056329F" w:rsidRDefault="00000000" w:rsidP="0056329F">
            <w:pPr>
              <w:pStyle w:val="affff7"/>
              <w:suppressAutoHyphens/>
              <w:ind w:firstLine="0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i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+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+0,02</m:t>
              </m:r>
            </m:oMath>
            <w:r w:rsidR="0056329F" w:rsidRPr="0056329F">
              <w:rPr>
                <w:sz w:val="20"/>
                <w:szCs w:val="20"/>
              </w:rPr>
              <w:t>, где:</w:t>
            </w:r>
          </w:p>
          <w:p w14:paraId="38D8363A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  <w:lang w:val="en-US"/>
              </w:rPr>
              <w:t>i</w:t>
            </w:r>
            <w:r w:rsidRPr="0056329F">
              <w:rPr>
                <w:sz w:val="20"/>
                <w:szCs w:val="20"/>
              </w:rPr>
              <w:t xml:space="preserve"> – год реализации программы;</w:t>
            </w:r>
          </w:p>
          <w:p w14:paraId="59A510EE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0,02</m:t>
              </m:r>
            </m:oMath>
            <w:r w:rsidRPr="0056329F">
              <w:rPr>
                <w:sz w:val="20"/>
                <w:szCs w:val="20"/>
              </w:rPr>
              <w:t xml:space="preserve"> – прирост значения показателя по годам реализации программы. Определен по минимальному положительному значению прироста показателя по всем МФЦ за период (с января по декабрь 2022 года). </w:t>
            </w:r>
            <w:r w:rsidRPr="0056329F">
              <w:rPr>
                <w:sz w:val="20"/>
                <w:szCs w:val="20"/>
              </w:rPr>
              <w:br/>
              <w:t xml:space="preserve">С целью обеспечения возможности достижения установленного целевого </w:t>
            </w:r>
            <w:r w:rsidRPr="0056329F">
              <w:rPr>
                <w:sz w:val="20"/>
                <w:szCs w:val="20"/>
              </w:rPr>
              <w:lastRenderedPageBreak/>
              <w:t>значения всеми муниципальными образованиями Московской области значение прироста установлено на весь срок реализации программы.</w:t>
            </w:r>
          </w:p>
          <w:p w14:paraId="2C876DB4" w14:textId="77777777" w:rsidR="0056329F" w:rsidRPr="0056329F" w:rsidRDefault="0056329F" w:rsidP="0056329F">
            <w:pPr>
              <w:pStyle w:val="affff7"/>
              <w:suppressAutoHyphens/>
              <w:ind w:firstLine="465"/>
              <w:jc w:val="left"/>
              <w:rPr>
                <w:sz w:val="20"/>
                <w:szCs w:val="20"/>
              </w:rPr>
            </w:pPr>
          </w:p>
          <w:p w14:paraId="628853CD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 xml:space="preserve">Значение показателя по итогам за квартал, год определяется </w:t>
            </w:r>
            <w:r w:rsidRPr="0056329F">
              <w:rPr>
                <w:sz w:val="20"/>
                <w:szCs w:val="20"/>
              </w:rPr>
              <w:br/>
              <w:t>по следующей формуле:</w:t>
            </w:r>
          </w:p>
          <w:p w14:paraId="2303CF45" w14:textId="77777777" w:rsidR="0056329F" w:rsidRPr="0056329F" w:rsidRDefault="00000000" w:rsidP="0056329F">
            <w:pPr>
              <w:pStyle w:val="affff7"/>
              <w:suppressAutoHyphens/>
              <w:ind w:firstLine="0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е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SUM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м=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п</m:t>
                      </m:r>
                    </m:sup>
                  </m:sSubSup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Уд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мес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м</m:t>
                  </m:r>
                </m:den>
              </m:f>
            </m:oMath>
            <w:r w:rsidR="0056329F" w:rsidRPr="0056329F">
              <w:rPr>
                <w:sz w:val="20"/>
                <w:szCs w:val="20"/>
              </w:rPr>
              <w:t>, где:</w:t>
            </w:r>
          </w:p>
          <w:p w14:paraId="64333DD7" w14:textId="77777777" w:rsidR="0056329F" w:rsidRPr="0056329F" w:rsidRDefault="00000000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ер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="0056329F" w:rsidRPr="0056329F">
              <w:rPr>
                <w:sz w:val="20"/>
                <w:szCs w:val="20"/>
              </w:rPr>
              <w:br/>
              <w:t>в МФЦ за отчетный период;</w:t>
            </w:r>
          </w:p>
          <w:p w14:paraId="1CD84EA7" w14:textId="77777777" w:rsidR="0056329F" w:rsidRPr="0056329F" w:rsidRDefault="00000000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мес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="0056329F" w:rsidRPr="0056329F">
              <w:rPr>
                <w:sz w:val="20"/>
                <w:szCs w:val="20"/>
              </w:rPr>
              <w:br/>
              <w:t>в МФЦ за месяц;</w:t>
            </w:r>
          </w:p>
          <w:p w14:paraId="314E2593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м – количество месяцев в отчетном периоде (квартал, год).</w:t>
            </w:r>
          </w:p>
          <w:p w14:paraId="1E044821" w14:textId="77777777" w:rsidR="0056329F" w:rsidRPr="0056329F" w:rsidRDefault="0056329F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Значение показателя уровень удовлетворенности граждан качеством предоставления государственных и муниципальных услуг в МФЦ</w:t>
            </w:r>
            <w:r w:rsidRPr="0056329F">
              <w:rPr>
                <w:sz w:val="20"/>
                <w:szCs w:val="20"/>
              </w:rPr>
              <w:br/>
              <w:t>за месяц определяется по следующей формуле:</w:t>
            </w:r>
          </w:p>
          <w:p w14:paraId="254FD7A8" w14:textId="77777777" w:rsidR="0056329F" w:rsidRPr="0056329F" w:rsidRDefault="00000000" w:rsidP="0056329F">
            <w:pPr>
              <w:pStyle w:val="affff7"/>
              <w:suppressAutoHyphens/>
              <w:ind w:firstLine="0"/>
              <w:jc w:val="center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ме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х100%</m:t>
              </m:r>
            </m:oMath>
            <w:r w:rsidR="0056329F" w:rsidRPr="0056329F">
              <w:rPr>
                <w:sz w:val="20"/>
                <w:szCs w:val="20"/>
              </w:rPr>
              <w:t>, где:</w:t>
            </w:r>
          </w:p>
          <w:p w14:paraId="03110E51" w14:textId="77777777" w:rsidR="0056329F" w:rsidRPr="0056329F" w:rsidRDefault="00000000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олож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 xml:space="preserve"> – количество положительных оценок («да» и аналогов) по всем офисам МФЦ, полученных посредством системы Добродел;</w:t>
            </w:r>
          </w:p>
          <w:p w14:paraId="405EFB70" w14:textId="77777777" w:rsidR="0056329F" w:rsidRPr="0056329F" w:rsidRDefault="00000000" w:rsidP="0056329F">
            <w:pPr>
              <w:pStyle w:val="affff7"/>
              <w:suppressAutoHyphens/>
              <w:ind w:firstLine="0"/>
              <w:jc w:val="left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добр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 xml:space="preserve"> – общее количество оценок по всем офисам МФЦ, полученных посредством системы Добродел.</w:t>
            </w:r>
          </w:p>
          <w:p w14:paraId="5B8179D6" w14:textId="3E946556" w:rsidR="0056329F" w:rsidRPr="0056329F" w:rsidRDefault="0056329F" w:rsidP="0056329F">
            <w:pPr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Значение базового показателя –</w:t>
            </w:r>
            <w:r>
              <w:rPr>
                <w:sz w:val="20"/>
                <w:szCs w:val="20"/>
              </w:rPr>
              <w:t>98,97</w:t>
            </w:r>
          </w:p>
        </w:tc>
        <w:tc>
          <w:tcPr>
            <w:tcW w:w="603" w:type="pct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325F6A60" w14:textId="77777777" w:rsidR="0056329F" w:rsidRPr="0056329F" w:rsidRDefault="0056329F" w:rsidP="0056329F">
            <w:pPr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lastRenderedPageBreak/>
              <w:t>Данные мониторинга оценки гражданами качества предоставления услуг в МФЦ (подсистема «Единая книга жалоб и предложений» (Добродел) государственной информационной системы Московской области «Портал государственных</w:t>
            </w:r>
          </w:p>
          <w:p w14:paraId="112BE8E7" w14:textId="1180BEDE" w:rsidR="0056329F" w:rsidRPr="00483EBF" w:rsidRDefault="0056329F" w:rsidP="0056329F">
            <w:pPr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и муниципальных услуг (функций) Московской области» (РПГУ)</w:t>
            </w:r>
          </w:p>
        </w:tc>
        <w:tc>
          <w:tcPr>
            <w:tcW w:w="509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793EAE3" w14:textId="65ADEA4B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1F06C28D" w14:textId="70A6D9EF" w:rsidTr="0056329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0" w:type="pct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64A0C" w14:textId="77777777" w:rsidR="0056329F" w:rsidRPr="00483EBF" w:rsidRDefault="0056329F" w:rsidP="0056329F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36655" w14:textId="77777777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  <w:tc>
          <w:tcPr>
            <w:tcW w:w="4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998A7" w14:textId="77777777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  <w:tc>
          <w:tcPr>
            <w:tcW w:w="2360" w:type="pct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022D56" w14:textId="59A0B059" w:rsidR="0056329F" w:rsidRPr="00483EBF" w:rsidRDefault="0056329F" w:rsidP="0056329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60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220F2" w14:textId="77777777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  <w:tc>
          <w:tcPr>
            <w:tcW w:w="509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38D00" w14:textId="1EEC4EDD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</w:tr>
      <w:tr w:rsidR="0056329F" w:rsidRPr="00483EBF" w14:paraId="2A2CBF2C" w14:textId="77777777" w:rsidTr="0056329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0986C67E" w14:textId="6BE7A522" w:rsidR="0056329F" w:rsidRPr="00483EBF" w:rsidRDefault="0056329F" w:rsidP="0056329F">
            <w:pPr>
              <w:jc w:val="center"/>
              <w:rPr>
                <w:b/>
                <w:lang w:eastAsia="en-US"/>
              </w:rPr>
            </w:pPr>
            <w:r w:rsidRPr="00483EBF">
              <w:rPr>
                <w:b/>
                <w:lang w:eastAsia="en-US"/>
              </w:rPr>
              <w:t>Подпрограмма 2 «Развитие информационной и технологической инфраструктуры экосистемы цифровой экономики</w:t>
            </w:r>
          </w:p>
          <w:p w14:paraId="27771B8F" w14:textId="77777777" w:rsidR="0056329F" w:rsidRPr="00483EBF" w:rsidRDefault="0056329F" w:rsidP="0056329F">
            <w:pPr>
              <w:jc w:val="center"/>
              <w:rPr>
                <w:b/>
                <w:lang w:eastAsia="en-US"/>
              </w:rPr>
            </w:pPr>
            <w:r w:rsidRPr="00483EBF">
              <w:rPr>
                <w:b/>
                <w:lang w:eastAsia="en-US"/>
              </w:rPr>
              <w:t xml:space="preserve"> муниципального образования Московской области»</w:t>
            </w:r>
          </w:p>
          <w:p w14:paraId="1B83CBC3" w14:textId="3E49921C" w:rsidR="0056329F" w:rsidRPr="00483EBF" w:rsidRDefault="0056329F" w:rsidP="0056329F">
            <w:pPr>
              <w:jc w:val="center"/>
              <w:rPr>
                <w:b/>
                <w:lang w:eastAsia="en-US"/>
              </w:rPr>
            </w:pPr>
          </w:p>
        </w:tc>
      </w:tr>
      <w:tr w:rsidR="0056329F" w:rsidRPr="00483EBF" w14:paraId="5BCA30C2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1888A5" w14:textId="37CC4EBA" w:rsidR="0056329F" w:rsidRPr="00483EBF" w:rsidRDefault="0056329F" w:rsidP="0056329F">
            <w:pPr>
              <w:pStyle w:val="1f5"/>
              <w:widowControl w:val="0"/>
              <w:spacing w:after="0"/>
              <w:jc w:val="center"/>
              <w:rPr>
                <w:rFonts w:eastAsia="Calibri"/>
                <w:color w:val="auto"/>
              </w:rPr>
            </w:pPr>
            <w:r w:rsidRPr="00483EBF">
              <w:rPr>
                <w:rFonts w:eastAsia="Calibri"/>
                <w:color w:val="auto"/>
              </w:rPr>
              <w:t>2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3F16E7" w14:textId="5B38DAC5" w:rsidR="0056329F" w:rsidRPr="00483EBF" w:rsidRDefault="0056329F" w:rsidP="0056329F">
            <w:pPr>
              <w:rPr>
                <w:rFonts w:eastAsia="Calibri"/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E8A96" w14:textId="06888268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BF911B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0"/>
                        <w:szCs w:val="20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0"/>
                        <w:szCs w:val="20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202E7068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 xml:space="preserve">где: </w:t>
            </w:r>
          </w:p>
          <w:p w14:paraId="309B1714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Pr="00483EBF">
              <w:rPr>
                <w:sz w:val="20"/>
                <w:szCs w:val="20"/>
              </w:rPr>
              <w:t xml:space="preserve"> – доля рабочих мест, обеспеченных необходимым компьютерным оборудованием и услугами связи в соответствии с требованиями нормативных правовых актов Московской области;</w:t>
            </w:r>
          </w:p>
          <w:p w14:paraId="48D1372D" w14:textId="77777777" w:rsidR="0056329F" w:rsidRPr="00483EBF" w:rsidRDefault="00000000" w:rsidP="0056329F">
            <w:pPr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количество 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;</w:t>
            </w:r>
          </w:p>
          <w:p w14:paraId="1D3E9C2E" w14:textId="77777777" w:rsidR="0056329F" w:rsidRPr="00483EBF" w:rsidRDefault="00000000" w:rsidP="0056329F">
            <w:pPr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общее количество работников ОМСУ муниципального образования Московской области, МФЦ муниципального образования Московской области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05FA5A98" w14:textId="77777777" w:rsidR="0056329F" w:rsidRPr="00483EBF" w:rsidRDefault="00000000" w:rsidP="0056329F">
            <w:pPr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 электронной форме;</w:t>
            </w:r>
          </w:p>
          <w:p w14:paraId="3D873F4F" w14:textId="77777777" w:rsidR="0056329F" w:rsidRPr="00483EBF" w:rsidRDefault="00000000" w:rsidP="0056329F">
            <w:pPr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общее количество ОМСУ муниципального образования Московской области, МФЦ муниципального образования Московской области.</w:t>
            </w:r>
          </w:p>
          <w:p w14:paraId="61F78132" w14:textId="773EC136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EFE5E" w14:textId="19D99B45" w:rsidR="0056329F" w:rsidRPr="00483EBF" w:rsidRDefault="0056329F" w:rsidP="0056329F">
            <w:pPr>
              <w:rPr>
                <w:rFonts w:eastAsia="MS Mincho"/>
                <w:sz w:val="20"/>
                <w:szCs w:val="20"/>
              </w:rPr>
            </w:pPr>
            <w:r w:rsidRPr="00483EBF">
              <w:rPr>
                <w:rFonts w:eastAsia="MS Mincho"/>
                <w:sz w:val="20"/>
                <w:szCs w:val="20"/>
              </w:rPr>
              <w:lastRenderedPageBreak/>
              <w:t xml:space="preserve">Данные муниципальных </w:t>
            </w:r>
            <w:r w:rsidRPr="00483EBF">
              <w:rPr>
                <w:sz w:val="20"/>
                <w:szCs w:val="20"/>
              </w:rPr>
              <w:t>образований</w:t>
            </w:r>
            <w:r w:rsidRPr="00483EBF">
              <w:rPr>
                <w:rFonts w:eastAsia="MS Mincho"/>
                <w:sz w:val="20"/>
                <w:szCs w:val="20"/>
              </w:rPr>
              <w:t xml:space="preserve"> Московской области</w:t>
            </w:r>
            <w:r w:rsidRPr="00483EBF">
              <w:rPr>
                <w:sz w:val="20"/>
                <w:szCs w:val="20"/>
              </w:rPr>
              <w:t xml:space="preserve"> 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439CC" w14:textId="0E6A1FE7" w:rsidR="0056329F" w:rsidRPr="00483EBF" w:rsidRDefault="0056329F" w:rsidP="0056329F">
            <w:pPr>
              <w:rPr>
                <w:rFonts w:eastAsia="Calibri"/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62E5C60B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BD60CF" w14:textId="154A8BC0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jc w:val="center"/>
              <w:rPr>
                <w:color w:val="auto"/>
              </w:rPr>
            </w:pPr>
            <w:r w:rsidRPr="00483EBF">
              <w:rPr>
                <w:color w:val="auto"/>
              </w:rPr>
              <w:t>3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37D956" w14:textId="48307A78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Стоимостная доля закупаемого и (или) 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9A710" w14:textId="05D18D5B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95F243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0"/>
                    <w:szCs w:val="20"/>
                  </w:rPr>
                  <m:t>%</m:t>
                </m:r>
              </m:oMath>
            </m:oMathPara>
          </w:p>
          <w:p w14:paraId="747BC75C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где:</w:t>
            </w:r>
          </w:p>
          <w:p w14:paraId="4B9BF827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n - стоимостная доля закупаемого и (или) арендуемого ОМСУ муниципального образования Московской области отечественного программного обеспечения;</w:t>
            </w:r>
          </w:p>
          <w:p w14:paraId="398BC104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R – стоимость закупаемого и (или) арендуемого ОМСУ муниципального образования Московской области отечественного программного обеспечения;</w:t>
            </w:r>
          </w:p>
          <w:p w14:paraId="7FABA751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K – общая стоимость закупаемого и (или) арендуемого ОМСУ муниципального образования Московской области программного обеспечения.</w:t>
            </w:r>
          </w:p>
          <w:p w14:paraId="5242C699" w14:textId="4000F45F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03E11" w14:textId="4C266B60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анные муниципальных образований Московской области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9B305" w14:textId="1856918D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492825CF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6E803" w14:textId="77777777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jc w:val="both"/>
              <w:rPr>
                <w:color w:val="auto"/>
              </w:rPr>
            </w:pPr>
            <w:r w:rsidRPr="00483EBF">
              <w:rPr>
                <w:color w:val="auto"/>
              </w:rPr>
              <w:t>4.</w:t>
            </w:r>
          </w:p>
          <w:p w14:paraId="23EB7E2C" w14:textId="08133D64" w:rsidR="0056329F" w:rsidRPr="00483EBF" w:rsidRDefault="0056329F" w:rsidP="0056329F">
            <w:pPr>
              <w:pStyle w:val="1f5"/>
              <w:widowControl w:val="0"/>
              <w:spacing w:after="0"/>
              <w:ind w:left="283" w:right="-108"/>
              <w:jc w:val="both"/>
              <w:rPr>
                <w:color w:val="auto"/>
              </w:rPr>
            </w:pP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2039" w14:textId="2B8C1416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4F40F" w14:textId="59654ECC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DF4E9B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0"/>
                        <w:szCs w:val="20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sz w:val="20"/>
                        <w:szCs w:val="20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26D752EC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 xml:space="preserve">где: </w:t>
            </w:r>
          </w:p>
          <w:p w14:paraId="2D94ED92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Pr="00483EBF">
              <w:rPr>
                <w:sz w:val="20"/>
                <w:szCs w:val="20"/>
              </w:rPr>
              <w:t xml:space="preserve"> – 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;</w:t>
            </w:r>
          </w:p>
          <w:p w14:paraId="456AB89B" w14:textId="77777777" w:rsidR="0056329F" w:rsidRPr="00483EBF" w:rsidRDefault="00000000" w:rsidP="0056329F">
            <w:pPr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количество информационных систем, используемых ОМСУ муниципального образования Московской области, обеспеченных средствами защиты информации соответствии с классом защиты обрабатываемой информации;</w:t>
            </w:r>
          </w:p>
          <w:p w14:paraId="2A38DF7D" w14:textId="77777777" w:rsidR="0056329F" w:rsidRPr="00483EBF" w:rsidRDefault="00000000" w:rsidP="0056329F">
            <w:pPr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общее количество информационных систем, используемых ОМСУ муниципального образования Московской области, которые необходимо обеспечить средствами защиты информации в соответствии с классом защиты обрабатываемой информации;</w:t>
            </w:r>
          </w:p>
          <w:p w14:paraId="62E27555" w14:textId="77777777" w:rsidR="0056329F" w:rsidRPr="00483EBF" w:rsidRDefault="00000000" w:rsidP="0056329F">
            <w:pPr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количество 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18B42E81" w14:textId="77777777" w:rsidR="0056329F" w:rsidRPr="00483EBF" w:rsidRDefault="00000000" w:rsidP="0056329F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 w:rsidR="0056329F" w:rsidRPr="00483EBF">
              <w:rPr>
                <w:sz w:val="20"/>
                <w:szCs w:val="20"/>
              </w:rPr>
              <w:t xml:space="preserve"> – общее количество компьютерного оборудования, используемого на рабочих местах работников ОМСУ муниципального образования Московской области.</w:t>
            </w:r>
          </w:p>
          <w:p w14:paraId="742163DC" w14:textId="77D92F97" w:rsidR="0056329F" w:rsidRDefault="0056329F" w:rsidP="0056329F">
            <w:pPr>
              <w:rPr>
                <w:sz w:val="20"/>
                <w:szCs w:val="20"/>
              </w:rPr>
            </w:pPr>
          </w:p>
          <w:p w14:paraId="6203AD16" w14:textId="60086D63" w:rsidR="0056329F" w:rsidRDefault="0056329F" w:rsidP="0056329F">
            <w:pPr>
              <w:rPr>
                <w:sz w:val="20"/>
                <w:szCs w:val="20"/>
              </w:rPr>
            </w:pPr>
          </w:p>
          <w:p w14:paraId="3E595458" w14:textId="77777777" w:rsidR="0056329F" w:rsidRPr="00483EBF" w:rsidRDefault="0056329F" w:rsidP="0056329F">
            <w:pPr>
              <w:rPr>
                <w:sz w:val="20"/>
                <w:szCs w:val="20"/>
              </w:rPr>
            </w:pPr>
          </w:p>
          <w:p w14:paraId="0F7E7B33" w14:textId="5368BCD7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5FD92" w14:textId="021C9D00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lastRenderedPageBreak/>
              <w:t>Данные муниципальных образований Московской области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17F1" w14:textId="1EBFBD8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70013CB9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3F44F4" w14:textId="209E00CA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jc w:val="both"/>
              <w:rPr>
                <w:color w:val="auto"/>
              </w:rPr>
            </w:pPr>
            <w:r w:rsidRPr="00483EBF">
              <w:rPr>
                <w:color w:val="auto"/>
              </w:rPr>
              <w:t xml:space="preserve"> 5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50B73" w14:textId="424C1DDA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 установленными требованиями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50735" w14:textId="20F9A47E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43620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0"/>
                    <w:szCs w:val="20"/>
                  </w:rPr>
                  <m:t>%</m:t>
                </m:r>
              </m:oMath>
            </m:oMathPara>
          </w:p>
          <w:p w14:paraId="292D4C02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где:</w:t>
            </w:r>
          </w:p>
          <w:p w14:paraId="49C9AF29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595187D8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 xml:space="preserve">R – количество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 </w:t>
            </w:r>
          </w:p>
          <w:p w14:paraId="173A9700" w14:textId="77777777" w:rsid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K – общая потребность работников ОМСУ муниципального образования Московской области в средствах электронной подписи.</w:t>
            </w:r>
          </w:p>
          <w:p w14:paraId="26D1B722" w14:textId="6785E8A3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1251" w14:textId="3E5EDDA5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анные муниципальных образований Московской области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5DFB" w14:textId="2AC2005F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1A3EF170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  <w:trHeight w:val="5688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AF26F0" w14:textId="77777777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rPr>
                <w:color w:val="auto"/>
              </w:rPr>
            </w:pPr>
            <w:r w:rsidRPr="00483EBF">
              <w:rPr>
                <w:color w:val="auto"/>
              </w:rPr>
              <w:lastRenderedPageBreak/>
              <w:t>6.</w:t>
            </w:r>
          </w:p>
          <w:p w14:paraId="7A837D8A" w14:textId="0D75A7B3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rPr>
                <w:color w:val="auto"/>
              </w:rPr>
            </w:pP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695D4" w14:textId="64840982" w:rsidR="0056329F" w:rsidRDefault="0056329F" w:rsidP="0056329F">
            <w:pPr>
              <w:rPr>
                <w:rFonts w:eastAsia="Calibri"/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оля</w:t>
            </w:r>
            <w:r w:rsidRPr="00483EBF">
              <w:rPr>
                <w:rFonts w:eastAsia="Calibri"/>
                <w:sz w:val="20"/>
                <w:szCs w:val="20"/>
              </w:rPr>
              <w:t xml:space="preserve"> юридически значимого электронного документооборота в органах местного самоуправления и подведомственных им учреждениях в Московской области</w:t>
            </w:r>
          </w:p>
          <w:p w14:paraId="21740C8C" w14:textId="3B2BEF38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2229C" w14:textId="4BC38E58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0D56F1" w14:textId="485F7E86" w:rsidR="0056329F" w:rsidRPr="001D7454" w:rsidRDefault="0056329F" w:rsidP="0056329F">
            <w:pPr>
              <w:pStyle w:val="1f5"/>
              <w:widowControl w:val="0"/>
              <w:spacing w:after="0"/>
              <w:jc w:val="center"/>
              <w:rPr>
                <w:rFonts w:eastAsia="Courier New"/>
                <w:color w:val="000000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auto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auto"/>
                      </w:rPr>
                      <m:t>R+K</m:t>
                    </m:r>
                  </m:den>
                </m:f>
                <m: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  <w:p w14:paraId="24DC3F7A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 xml:space="preserve">где: </w:t>
            </w:r>
          </w:p>
          <w:p w14:paraId="307BF32E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n – доля юридически значимого электронного документооборота в органах местного самоуправления и подведомственных им учреждениях в Московской области;</w:t>
            </w:r>
          </w:p>
          <w:p w14:paraId="1E2CE69B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R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 и подписанные ЭП;</w:t>
            </w:r>
          </w:p>
          <w:p w14:paraId="3B97994F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К – количество исходящих документов органов местного самоуправления и подведомственных им учреждений с собственноручной подписью, отправленных в подключенные к МСЭД организации.</w:t>
            </w:r>
          </w:p>
          <w:p w14:paraId="41E12CBD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 xml:space="preserve"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</w:t>
            </w:r>
          </w:p>
          <w:p w14:paraId="767E1B9C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В расчете показателя учитываются документы, получившие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.</w:t>
            </w:r>
          </w:p>
          <w:p w14:paraId="5EF61E6A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Не учитываются при расчете показателя (ни в числителе, ни в знаменателе):</w:t>
            </w:r>
          </w:p>
          <w:p w14:paraId="22F9B455" w14:textId="77777777" w:rsidR="0056329F" w:rsidRP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- входящие документы (во избежание двойного счета);</w:t>
            </w:r>
          </w:p>
          <w:p w14:paraId="7E1FFCB6" w14:textId="6087E2F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- документы, работа с которыми ведется в закрытом контуре МСЭД (ЗК МСЭД).</w:t>
            </w: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A5D19" w14:textId="255615A2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анные муниципальных образований Московской области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CB6D" w14:textId="6F94F741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7EA4180D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10B2F" w14:textId="4D1E91D6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jc w:val="both"/>
              <w:rPr>
                <w:color w:val="auto"/>
              </w:rPr>
            </w:pPr>
            <w:r w:rsidRPr="00483EBF">
              <w:rPr>
                <w:color w:val="auto"/>
              </w:rPr>
              <w:t>7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5781AD" w14:textId="77777777" w:rsidR="0056329F" w:rsidRPr="00483EBF" w:rsidRDefault="0056329F" w:rsidP="0056329F">
            <w:pPr>
              <w:rPr>
                <w:rFonts w:eastAsia="Calibri"/>
                <w:sz w:val="20"/>
                <w:szCs w:val="20"/>
              </w:rPr>
            </w:pPr>
            <w:r w:rsidRPr="00483EBF">
              <w:rPr>
                <w:rFonts w:eastAsia="Calibri"/>
                <w:sz w:val="20"/>
                <w:szCs w:val="20"/>
              </w:rPr>
              <w:t xml:space="preserve">Доля муниципальных (государственных) услуг, </w:t>
            </w:r>
            <w:r w:rsidRPr="00483EBF">
              <w:rPr>
                <w:sz w:val="20"/>
                <w:szCs w:val="20"/>
              </w:rPr>
              <w:t>предоставленных</w:t>
            </w:r>
            <w:r w:rsidRPr="00483EBF">
              <w:rPr>
                <w:rFonts w:eastAsia="Calibri"/>
                <w:sz w:val="20"/>
                <w:szCs w:val="20"/>
              </w:rPr>
              <w:t xml:space="preserve">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37D6FE70" w14:textId="1D1C00CD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color w:val="auto"/>
              </w:rPr>
            </w:pP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BEBF9" w14:textId="603BA9F5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90DF8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0"/>
                    <w:szCs w:val="20"/>
                  </w:rPr>
                  <m:t>%</m:t>
                </m:r>
              </m:oMath>
            </m:oMathPara>
          </w:p>
          <w:p w14:paraId="03D98DE2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где:</w:t>
            </w:r>
          </w:p>
          <w:p w14:paraId="4C24BFB6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Pr="00483EBF">
              <w:rPr>
                <w:sz w:val="20"/>
                <w:szCs w:val="20"/>
              </w:rPr>
              <w:t xml:space="preserve"> – 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8DB9431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R – 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14:paraId="5AD0E4EE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K – общее количество муниципальных (государственных) услуг, оказанных ОМСУ в отчетном периоде.</w:t>
            </w:r>
          </w:p>
          <w:p w14:paraId="7C2231EE" w14:textId="77777777" w:rsid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 техническим причинам, по причинам апробирования, а также просрочкам, связанным с федеральными ведомствами.</w:t>
            </w:r>
          </w:p>
          <w:p w14:paraId="5884ED35" w14:textId="5EA5079E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144FA" w14:textId="132A2B8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CE7C3" w14:textId="40DE620A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56E09BC4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3BA06F" w14:textId="72FBB6F2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jc w:val="both"/>
              <w:rPr>
                <w:color w:val="auto"/>
              </w:rPr>
            </w:pPr>
            <w:r w:rsidRPr="00483EBF">
              <w:rPr>
                <w:color w:val="auto"/>
              </w:rPr>
              <w:lastRenderedPageBreak/>
              <w:t>8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32B136" w14:textId="78263A4D" w:rsidR="0056329F" w:rsidRPr="00483EBF" w:rsidRDefault="0056329F" w:rsidP="0056329F">
            <w:pPr>
              <w:rPr>
                <w:rFonts w:eastAsia="Calibri"/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5279A" w14:textId="68F0E2E4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8BD69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0"/>
                    <w:szCs w:val="20"/>
                  </w:rPr>
                  <m:t>%</m:t>
                </m:r>
              </m:oMath>
            </m:oMathPara>
          </w:p>
          <w:p w14:paraId="1A2741FC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 xml:space="preserve">где: </w:t>
            </w:r>
          </w:p>
          <w:p w14:paraId="6F1B160B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m:oMath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Pr="00483EBF">
              <w:rPr>
                <w:sz w:val="20"/>
                <w:szCs w:val="20"/>
              </w:rPr>
              <w:t xml:space="preserve"> – 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;</w:t>
            </w:r>
          </w:p>
          <w:p w14:paraId="7D29985B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R – количество обращений за получением муниципальных (государственных) услуг в 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14:paraId="1FB93A65" w14:textId="77777777" w:rsid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 – общее количество обращений за получением муниципальных (государственных) услуг, по которым предусмотрена подача заявлений на услугу через РПГУ, рассмотренных ОМСУ в отчетном периоде.</w:t>
            </w:r>
          </w:p>
          <w:p w14:paraId="6D8619EE" w14:textId="3D527758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9FEC1" w14:textId="0A5F86F9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DA570" w14:textId="2E63E2FD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30F86075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C4A57E" w14:textId="63E4284A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rPr>
                <w:color w:val="auto"/>
              </w:rPr>
            </w:pPr>
            <w:r w:rsidRPr="00483EBF">
              <w:rPr>
                <w:color w:val="auto"/>
              </w:rPr>
              <w:t>9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0D8CD7" w14:textId="6F9C6066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Быстро/качественно решаем -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10B8B" w14:textId="1A9B15B1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Процент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226E39" w14:textId="77777777" w:rsidR="0056329F" w:rsidRPr="00483EBF" w:rsidRDefault="0056329F" w:rsidP="0056329F">
            <w:pPr>
              <w:pStyle w:val="1f5"/>
              <w:widowControl w:val="0"/>
              <w:spacing w:after="0"/>
              <w:jc w:val="center"/>
              <w:rPr>
                <w:color w:val="auto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auto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color w:val="auto"/>
                        <w:lang w:eastAsia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Calibri" w:hAnsi="Cambria Math"/>
                            <w:i/>
                            <w:color w:val="auto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color w:val="auto"/>
                            <w:lang w:eastAsia="en-US"/>
                          </w:rPr>
                          <m:t>Фп+Фппс+Фпр</m:t>
                        </m:r>
                      </m:e>
                    </m:d>
                    <m:r>
                      <w:rPr>
                        <w:rFonts w:ascii="Cambria Math" w:eastAsia="Calibri" w:hAnsi="Cambria Math"/>
                        <w:color w:val="auto"/>
                        <w:lang w:eastAsia="en-US"/>
                      </w:rPr>
                      <m:t>*</m:t>
                    </m:r>
                    <m:r>
                      <m:rPr>
                        <m:sty m:val="b"/>
                      </m:rPr>
                      <w:rPr>
                        <w:rFonts w:ascii="Cambria Math" w:eastAsia="Calibri" w:hAnsi="Cambria Math"/>
                        <w:color w:val="auto"/>
                        <w:lang w:eastAsia="en-US"/>
                      </w:rPr>
                      <m:t>Кв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auto"/>
                        <w:lang w:eastAsia="en-US"/>
                      </w:rPr>
                      <m:t>Вс-Сбос</m:t>
                    </m:r>
                  </m:den>
                </m:f>
                <m:r>
                  <w:rPr>
                    <w:rFonts w:ascii="Cambria Math" w:hAnsi="Cambria Math"/>
                    <w:color w:val="auto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  <w:color w:val="auto"/>
                  </w:rPr>
                  <m:t>%</m:t>
                </m:r>
              </m:oMath>
            </m:oMathPara>
          </w:p>
          <w:p w14:paraId="33EB553A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 xml:space="preserve">где: </w:t>
            </w:r>
          </w:p>
          <w:p w14:paraId="663167B6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color w:val="auto"/>
              </w:rPr>
            </w:pPr>
            <m:oMath>
              <m:r>
                <w:rPr>
                  <w:rFonts w:ascii="Cambria Math" w:hAnsi="Cambria Math"/>
                  <w:color w:val="auto"/>
                </w:rPr>
                <m:t>n</m:t>
              </m:r>
            </m:oMath>
            <w:r w:rsidRPr="00483EBF">
              <w:rPr>
                <w:rFonts w:eastAsia="Courier New"/>
                <w:color w:val="auto"/>
              </w:rPr>
              <w:t xml:space="preserve"> – </w:t>
            </w:r>
            <w:r w:rsidRPr="00483EBF">
              <w:rPr>
                <w:color w:val="auto"/>
              </w:rPr>
              <w:t>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1064A290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>Фп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7FBD21EF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>Фппс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15CBD3CD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 xml:space="preserve">Фпр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47890A42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 xml:space="preserve">с учётом повышающего коэффициента степени важности сообщения Кв. </w:t>
            </w:r>
          </w:p>
          <w:p w14:paraId="6F5B54F3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>Вс – количество уникальных пользователей, направивших сообщения, требующие ответа, т.е. все пользователи направившие новые сообщения, которые поступают с портала «Добродел» в ЕЦУР или в МСЭД (из организации ЕКЖиП).</w:t>
            </w:r>
          </w:p>
          <w:p w14:paraId="1DD6D95A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 xml:space="preserve">Сбос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565D1AE6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lastRenderedPageBreak/>
              <w:t xml:space="preserve">и нарушения срока предоставления ответа. </w:t>
            </w:r>
          </w:p>
          <w:p w14:paraId="4CDDD527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75470CB6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>- коэффициент х3 – факты по аварийным темам;</w:t>
            </w:r>
          </w:p>
          <w:p w14:paraId="41BF9043" w14:textId="77777777" w:rsidR="0056329F" w:rsidRPr="00483EBF" w:rsidRDefault="0056329F" w:rsidP="0056329F">
            <w:pPr>
              <w:pStyle w:val="1f5"/>
              <w:widowControl w:val="0"/>
              <w:spacing w:after="0"/>
              <w:jc w:val="both"/>
              <w:rPr>
                <w:rFonts w:eastAsia="Courier New"/>
                <w:color w:val="auto"/>
              </w:rPr>
            </w:pPr>
            <w:r w:rsidRPr="00483EBF">
              <w:rPr>
                <w:rFonts w:eastAsia="Courier New"/>
                <w:color w:val="auto"/>
              </w:rPr>
              <w:t>- коэффициент х2 – факты по социально значимым направлениям;</w:t>
            </w:r>
          </w:p>
          <w:p w14:paraId="4DDE03BC" w14:textId="77777777" w:rsidR="0056329F" w:rsidRDefault="0056329F" w:rsidP="0056329F">
            <w:pPr>
              <w:jc w:val="both"/>
              <w:rPr>
                <w:rFonts w:eastAsia="Courier New"/>
                <w:sz w:val="20"/>
                <w:szCs w:val="20"/>
              </w:rPr>
            </w:pPr>
            <w:r w:rsidRPr="00483EBF">
              <w:rPr>
                <w:rFonts w:eastAsia="Courier New"/>
                <w:sz w:val="20"/>
                <w:szCs w:val="20"/>
              </w:rPr>
              <w:t>- коэффициент х1 – факты по операционным темам.</w:t>
            </w:r>
          </w:p>
          <w:p w14:paraId="221E4FBE" w14:textId="1FBA6C6B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2AE4E" w14:textId="3FEFC39F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lastRenderedPageBreak/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483EBF">
              <w:rPr>
                <w:sz w:val="20"/>
                <w:szCs w:val="20"/>
                <w:lang w:val="en-US"/>
              </w:rPr>
              <w:t>Seafile</w:t>
            </w:r>
            <w:r w:rsidRPr="00483EBF">
              <w:rPr>
                <w:sz w:val="20"/>
                <w:szCs w:val="20"/>
              </w:rPr>
              <w:t xml:space="preserve"> (письмо от 4 июля </w:t>
            </w:r>
            <w:r w:rsidRPr="00483EBF">
              <w:rPr>
                <w:sz w:val="20"/>
                <w:szCs w:val="20"/>
              </w:rPr>
              <w:lastRenderedPageBreak/>
              <w:t>2016 г. № 10-4571/Исх).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5E112" w14:textId="4907D715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lastRenderedPageBreak/>
              <w:t>квартал, год</w:t>
            </w:r>
          </w:p>
        </w:tc>
      </w:tr>
      <w:tr w:rsidR="0056329F" w:rsidRPr="00483EBF" w14:paraId="42F898B1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  <w:trHeight w:val="379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B7E4B" w14:textId="1AC63D19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jc w:val="both"/>
              <w:rPr>
                <w:color w:val="auto"/>
              </w:rPr>
            </w:pPr>
            <w:r w:rsidRPr="00483EBF">
              <w:rPr>
                <w:color w:val="auto"/>
              </w:rPr>
              <w:t>10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8F5AA" w14:textId="015D945C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53C3E" w14:textId="778BE25F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Единица</w:t>
            </w: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5356DE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K</m:t>
                </m:r>
              </m:oMath>
            </m:oMathPara>
          </w:p>
          <w:p w14:paraId="413867F4" w14:textId="77777777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где:</w:t>
            </w:r>
          </w:p>
          <w:p w14:paraId="2BF8C54C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n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14:paraId="01B5BD4B" w14:textId="77777777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R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 соответствующем году, начиная с 2023 года (приобретены средства обучения и воспитания для обновления материально–технической базы);</w:t>
            </w:r>
          </w:p>
          <w:p w14:paraId="24EF5920" w14:textId="77777777" w:rsidR="0056329F" w:rsidRDefault="0056329F" w:rsidP="0056329F">
            <w:pPr>
              <w:jc w:val="both"/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K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  <w:p w14:paraId="3D450D49" w14:textId="716403B6" w:rsidR="0056329F" w:rsidRPr="00483EBF" w:rsidRDefault="0056329F" w:rsidP="0056329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55D87" w14:textId="39A63D00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Данные муниципальных образований Московской области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B7F8A" w14:textId="4CD30BEE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  <w:tr w:rsidR="0056329F" w:rsidRPr="00483EBF" w14:paraId="530D61CD" w14:textId="77777777" w:rsidTr="0056329F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" w:type="pct"/>
          <w:trHeight w:val="379"/>
        </w:trPr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77173" w14:textId="75CA8C4A" w:rsidR="0056329F" w:rsidRPr="00483EBF" w:rsidRDefault="0056329F" w:rsidP="0056329F">
            <w:pPr>
              <w:pStyle w:val="1f5"/>
              <w:widowControl w:val="0"/>
              <w:spacing w:after="0"/>
              <w:ind w:right="-108"/>
              <w:jc w:val="both"/>
              <w:rPr>
                <w:color w:val="auto"/>
              </w:rPr>
            </w:pPr>
            <w:r>
              <w:rPr>
                <w:color w:val="auto"/>
              </w:rPr>
              <w:t>11.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785172" w14:textId="30FC8EC0" w:rsidR="0056329F" w:rsidRPr="00483EBF" w:rsidRDefault="0056329F" w:rsidP="0056329F">
            <w:pPr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9683E" w14:textId="77777777" w:rsidR="0056329F" w:rsidRPr="00483EBF" w:rsidRDefault="0056329F" w:rsidP="0056329F">
            <w:pPr>
              <w:rPr>
                <w:sz w:val="20"/>
                <w:szCs w:val="20"/>
              </w:rPr>
            </w:pPr>
          </w:p>
        </w:tc>
        <w:tc>
          <w:tcPr>
            <w:tcW w:w="2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607B0A" w14:textId="77777777" w:rsidR="0056329F" w:rsidRPr="0056329F" w:rsidRDefault="0056329F" w:rsidP="0056329F">
            <w:pPr>
              <w:rPr>
                <w:sz w:val="20"/>
                <w:szCs w:val="20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noProof/>
                                <w:position w:val="-4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position w:val="-4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/2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0"/>
                    <w:szCs w:val="20"/>
                    <w:lang w:eastAsia="zh-C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100%</m:t>
                </m:r>
              </m:oMath>
            </m:oMathPara>
          </w:p>
          <w:p w14:paraId="5E219279" w14:textId="77777777" w:rsidR="0056329F" w:rsidRPr="0056329F" w:rsidRDefault="0056329F" w:rsidP="0056329F">
            <w:pPr>
              <w:spacing w:line="276" w:lineRule="auto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где:</w:t>
            </w:r>
          </w:p>
          <w:p w14:paraId="48FD262A" w14:textId="77777777" w:rsidR="0056329F" w:rsidRPr="0056329F" w:rsidRDefault="0056329F" w:rsidP="0056329F">
            <w:pPr>
              <w:spacing w:line="276" w:lineRule="auto"/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n – доля домохозяйств, которым обеспечена возможность фиксированного широкополосного доступа к информационно-телекоммуникационной сети «Интернет»;</w:t>
            </w:r>
          </w:p>
          <w:p w14:paraId="32ADFCEA" w14:textId="77777777" w:rsidR="0056329F" w:rsidRPr="0056329F" w:rsidRDefault="00000000" w:rsidP="0056329F">
            <w:pPr>
              <w:spacing w:line="276" w:lineRule="auto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 xml:space="preserve"> – количество многоквартирных дом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57CC66D0" w14:textId="77777777" w:rsidR="0056329F" w:rsidRPr="0056329F" w:rsidRDefault="00000000" w:rsidP="0056329F">
            <w:pPr>
              <w:spacing w:line="276" w:lineRule="auto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>– общее количество многоквартирных домов в муниципальном образовании Московской области;</w:t>
            </w:r>
          </w:p>
          <w:p w14:paraId="5791102E" w14:textId="77777777" w:rsidR="0056329F" w:rsidRPr="0056329F" w:rsidRDefault="00000000" w:rsidP="0056329F">
            <w:pPr>
              <w:widowControl w:val="0"/>
              <w:spacing w:line="276" w:lineRule="auto"/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 xml:space="preserve"> – количество сельских населенных пунктов, в которых обеспечена </w:t>
            </w:r>
            <w:r w:rsidR="0056329F" w:rsidRPr="0056329F">
              <w:rPr>
                <w:sz w:val="20"/>
                <w:szCs w:val="20"/>
              </w:rPr>
              <w:lastRenderedPageBreak/>
              <w:t>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73268DA6" w14:textId="77777777" w:rsidR="0056329F" w:rsidRPr="0056329F" w:rsidRDefault="00000000" w:rsidP="0056329F">
            <w:pPr>
              <w:widowControl w:val="0"/>
              <w:spacing w:line="276" w:lineRule="auto"/>
              <w:jc w:val="both"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oMath>
            <w:r w:rsidR="0056329F" w:rsidRPr="0056329F">
              <w:rPr>
                <w:sz w:val="20"/>
                <w:szCs w:val="20"/>
              </w:rPr>
              <w:t>– общее количество сельских населенных пунктов в муниципальном образовании Московской области.</w:t>
            </w:r>
          </w:p>
          <w:p w14:paraId="3780E698" w14:textId="29150A73" w:rsidR="0056329F" w:rsidRDefault="0056329F" w:rsidP="0056329F">
            <w:pPr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t>Возможностью обеспечения доступа к информационно-телекоммуникационной сети «Интернет» в многоквартирных домах, является наличие провайдера, оказывающего данные услуги хотя бы одному абоненту. Возможностью обеспечения доступа к информационно-телекоммуникационной сети «Интернет» в сельских населенных пунктах, является наличие провайдера, оказывающего данные услуги хотя бы одному абоненту.</w:t>
            </w:r>
          </w:p>
        </w:tc>
        <w:tc>
          <w:tcPr>
            <w:tcW w:w="6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B276A" w14:textId="47E220F4" w:rsidR="0056329F" w:rsidRPr="00483EBF" w:rsidRDefault="0056329F" w:rsidP="0056329F">
            <w:pPr>
              <w:rPr>
                <w:sz w:val="20"/>
                <w:szCs w:val="20"/>
              </w:rPr>
            </w:pPr>
            <w:r w:rsidRPr="0056329F">
              <w:rPr>
                <w:sz w:val="20"/>
                <w:szCs w:val="20"/>
              </w:rPr>
              <w:lastRenderedPageBreak/>
              <w:t>Данные из АИС ГЖИ, данные муниципальных образований Московской области</w:t>
            </w:r>
          </w:p>
        </w:tc>
        <w:tc>
          <w:tcPr>
            <w:tcW w:w="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3F151" w14:textId="708C9E58" w:rsidR="0056329F" w:rsidRPr="00483EBF" w:rsidRDefault="0056329F" w:rsidP="0056329F">
            <w:pPr>
              <w:rPr>
                <w:sz w:val="20"/>
                <w:szCs w:val="20"/>
              </w:rPr>
            </w:pPr>
            <w:r w:rsidRPr="00483EBF">
              <w:rPr>
                <w:sz w:val="20"/>
                <w:szCs w:val="20"/>
              </w:rPr>
              <w:t>квартал, год</w:t>
            </w:r>
          </w:p>
        </w:tc>
      </w:tr>
    </w:tbl>
    <w:p w14:paraId="54600234" w14:textId="4C6ACD73" w:rsidR="002204A2" w:rsidRPr="00483EBF" w:rsidRDefault="000121B9" w:rsidP="000121B9">
      <w:pPr>
        <w:widowControl w:val="0"/>
        <w:autoSpaceDE w:val="0"/>
        <w:autoSpaceDN w:val="0"/>
        <w:adjustRightInd w:val="0"/>
        <w:jc w:val="right"/>
      </w:pPr>
      <w:r>
        <w:t>».</w:t>
      </w:r>
    </w:p>
    <w:p w14:paraId="1ED72FE3" w14:textId="77777777" w:rsidR="001822CB" w:rsidRPr="00483EBF" w:rsidRDefault="001822CB" w:rsidP="0086328F"/>
    <w:p w14:paraId="464971C5" w14:textId="5578D4A6" w:rsidR="0086328F" w:rsidRPr="00483EBF" w:rsidRDefault="0086328F" w:rsidP="0086328F">
      <w:r w:rsidRPr="00483EBF">
        <w:t>Начальник Управления информационных технологий,</w:t>
      </w:r>
    </w:p>
    <w:p w14:paraId="172F496D" w14:textId="7AC59995" w:rsidR="009A2060" w:rsidRPr="00483EBF" w:rsidRDefault="0086328F" w:rsidP="00AF39EB">
      <w:r w:rsidRPr="00483EBF">
        <w:t>информационной безопасности и связи</w:t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</w:r>
      <w:r w:rsidRPr="00483EBF">
        <w:tab/>
        <w:t>В.И. Терехин</w:t>
      </w:r>
    </w:p>
    <w:sectPr w:rsidR="009A2060" w:rsidRPr="00483EBF" w:rsidSect="00AF45C3">
      <w:headerReference w:type="default" r:id="rId8"/>
      <w:pgSz w:w="16838" w:h="11906" w:orient="landscape"/>
      <w:pgMar w:top="568" w:right="851" w:bottom="709" w:left="851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E7D450" w14:textId="77777777" w:rsidR="00AF45C3" w:rsidRDefault="00AF45C3">
      <w:r>
        <w:separator/>
      </w:r>
    </w:p>
  </w:endnote>
  <w:endnote w:type="continuationSeparator" w:id="0">
    <w:p w14:paraId="342EEE52" w14:textId="77777777" w:rsidR="00AF45C3" w:rsidRDefault="00AF45C3">
      <w:r>
        <w:continuationSeparator/>
      </w:r>
    </w:p>
  </w:endnote>
  <w:endnote w:type="continuationNotice" w:id="1">
    <w:p w14:paraId="5EEDA853" w14:textId="77777777" w:rsidR="00AF45C3" w:rsidRDefault="00AF45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050473" w14:textId="77777777" w:rsidR="00AF45C3" w:rsidRDefault="00AF45C3">
      <w:r>
        <w:separator/>
      </w:r>
    </w:p>
  </w:footnote>
  <w:footnote w:type="continuationSeparator" w:id="0">
    <w:p w14:paraId="5F154921" w14:textId="77777777" w:rsidR="00AF45C3" w:rsidRDefault="00AF45C3">
      <w:r>
        <w:continuationSeparator/>
      </w:r>
    </w:p>
  </w:footnote>
  <w:footnote w:type="continuationNotice" w:id="1">
    <w:p w14:paraId="6C660F68" w14:textId="77777777" w:rsidR="00AF45C3" w:rsidRDefault="00AF45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85129537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4444F074" w14:textId="29B3EC3D" w:rsidR="0026167B" w:rsidRPr="0026167B" w:rsidRDefault="0026167B">
        <w:pPr>
          <w:pStyle w:val="af"/>
          <w:jc w:val="center"/>
          <w:rPr>
            <w:rFonts w:ascii="Times New Roman" w:hAnsi="Times New Roman"/>
          </w:rPr>
        </w:pPr>
        <w:r w:rsidRPr="0026167B">
          <w:rPr>
            <w:rFonts w:ascii="Times New Roman" w:hAnsi="Times New Roman"/>
          </w:rPr>
          <w:fldChar w:fldCharType="begin"/>
        </w:r>
        <w:r w:rsidRPr="0026167B">
          <w:rPr>
            <w:rFonts w:ascii="Times New Roman" w:hAnsi="Times New Roman"/>
          </w:rPr>
          <w:instrText>PAGE   \* MERGEFORMAT</w:instrText>
        </w:r>
        <w:r w:rsidRPr="0026167B">
          <w:rPr>
            <w:rFonts w:ascii="Times New Roman" w:hAnsi="Times New Roman"/>
          </w:rPr>
          <w:fldChar w:fldCharType="separate"/>
        </w:r>
        <w:r w:rsidR="005568AC">
          <w:rPr>
            <w:rFonts w:ascii="Times New Roman" w:hAnsi="Times New Roman"/>
            <w:noProof/>
          </w:rPr>
          <w:t>2</w:t>
        </w:r>
        <w:r w:rsidRPr="0026167B">
          <w:rPr>
            <w:rFonts w:ascii="Times New Roman" w:hAnsi="Times New Roman"/>
          </w:rPr>
          <w:fldChar w:fldCharType="end"/>
        </w:r>
      </w:p>
    </w:sdtContent>
  </w:sdt>
  <w:p w14:paraId="03D6054E" w14:textId="77777777" w:rsidR="0026167B" w:rsidRDefault="0026167B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8496B"/>
    <w:multiLevelType w:val="hybridMultilevel"/>
    <w:tmpl w:val="F1D62724"/>
    <w:lvl w:ilvl="0" w:tplc="0419000F">
      <w:start w:val="5"/>
      <w:numFmt w:val="decimal"/>
      <w:lvlText w:val="%1."/>
      <w:lvlJc w:val="left"/>
      <w:pPr>
        <w:ind w:left="4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410" w:hanging="360"/>
      </w:pPr>
    </w:lvl>
    <w:lvl w:ilvl="2" w:tplc="0419001B" w:tentative="1">
      <w:start w:val="1"/>
      <w:numFmt w:val="lowerRoman"/>
      <w:lvlText w:val="%3."/>
      <w:lvlJc w:val="right"/>
      <w:pPr>
        <w:ind w:left="6130" w:hanging="180"/>
      </w:pPr>
    </w:lvl>
    <w:lvl w:ilvl="3" w:tplc="0419000F" w:tentative="1">
      <w:start w:val="1"/>
      <w:numFmt w:val="decimal"/>
      <w:lvlText w:val="%4."/>
      <w:lvlJc w:val="left"/>
      <w:pPr>
        <w:ind w:left="6850" w:hanging="360"/>
      </w:pPr>
    </w:lvl>
    <w:lvl w:ilvl="4" w:tplc="04190019" w:tentative="1">
      <w:start w:val="1"/>
      <w:numFmt w:val="lowerLetter"/>
      <w:lvlText w:val="%5."/>
      <w:lvlJc w:val="left"/>
      <w:pPr>
        <w:ind w:left="7570" w:hanging="360"/>
      </w:pPr>
    </w:lvl>
    <w:lvl w:ilvl="5" w:tplc="0419001B" w:tentative="1">
      <w:start w:val="1"/>
      <w:numFmt w:val="lowerRoman"/>
      <w:lvlText w:val="%6."/>
      <w:lvlJc w:val="right"/>
      <w:pPr>
        <w:ind w:left="8290" w:hanging="180"/>
      </w:pPr>
    </w:lvl>
    <w:lvl w:ilvl="6" w:tplc="0419000F" w:tentative="1">
      <w:start w:val="1"/>
      <w:numFmt w:val="decimal"/>
      <w:lvlText w:val="%7."/>
      <w:lvlJc w:val="left"/>
      <w:pPr>
        <w:ind w:left="9010" w:hanging="360"/>
      </w:pPr>
    </w:lvl>
    <w:lvl w:ilvl="7" w:tplc="04190019" w:tentative="1">
      <w:start w:val="1"/>
      <w:numFmt w:val="lowerLetter"/>
      <w:lvlText w:val="%8."/>
      <w:lvlJc w:val="left"/>
      <w:pPr>
        <w:ind w:left="9730" w:hanging="360"/>
      </w:pPr>
    </w:lvl>
    <w:lvl w:ilvl="8" w:tplc="0419001B" w:tentative="1">
      <w:start w:val="1"/>
      <w:numFmt w:val="lowerRoman"/>
      <w:lvlText w:val="%9."/>
      <w:lvlJc w:val="right"/>
      <w:pPr>
        <w:ind w:left="10450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1E183E94"/>
    <w:multiLevelType w:val="multilevel"/>
    <w:tmpl w:val="0419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5" w15:restartNumberingAfterBreak="0">
    <w:nsid w:val="2C1A1354"/>
    <w:multiLevelType w:val="hybridMultilevel"/>
    <w:tmpl w:val="29E6D4D8"/>
    <w:lvl w:ilvl="0" w:tplc="9EFA525C">
      <w:start w:val="1"/>
      <w:numFmt w:val="decimal"/>
      <w:lvlText w:val="%1."/>
      <w:lvlJc w:val="left"/>
      <w:pPr>
        <w:ind w:left="720" w:hanging="436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1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4E402D02"/>
    <w:multiLevelType w:val="hybridMultilevel"/>
    <w:tmpl w:val="F97459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E194C52"/>
    <w:multiLevelType w:val="hybridMultilevel"/>
    <w:tmpl w:val="0720D5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720052">
    <w:abstractNumId w:val="1"/>
  </w:num>
  <w:num w:numId="2" w16cid:durableId="2061588252">
    <w:abstractNumId w:val="9"/>
  </w:num>
  <w:num w:numId="3" w16cid:durableId="35011986">
    <w:abstractNumId w:val="15"/>
  </w:num>
  <w:num w:numId="4" w16cid:durableId="364133812">
    <w:abstractNumId w:val="16"/>
  </w:num>
  <w:num w:numId="5" w16cid:durableId="727804946">
    <w:abstractNumId w:val="3"/>
  </w:num>
  <w:num w:numId="6" w16cid:durableId="773668043">
    <w:abstractNumId w:val="14"/>
  </w:num>
  <w:num w:numId="7" w16cid:durableId="1906142877">
    <w:abstractNumId w:val="13"/>
  </w:num>
  <w:num w:numId="8" w16cid:durableId="232357861">
    <w:abstractNumId w:val="6"/>
  </w:num>
  <w:num w:numId="9" w16cid:durableId="534122928">
    <w:abstractNumId w:val="2"/>
  </w:num>
  <w:num w:numId="10" w16cid:durableId="149712547">
    <w:abstractNumId w:val="5"/>
  </w:num>
  <w:num w:numId="11" w16cid:durableId="1326592010">
    <w:abstractNumId w:val="12"/>
  </w:num>
  <w:num w:numId="12" w16cid:durableId="1045450595">
    <w:abstractNumId w:val="8"/>
  </w:num>
  <w:num w:numId="13" w16cid:durableId="1173177833">
    <w:abstractNumId w:val="17"/>
  </w:num>
  <w:num w:numId="14" w16cid:durableId="383604729">
    <w:abstractNumId w:val="0"/>
  </w:num>
  <w:num w:numId="15" w16cid:durableId="414866347">
    <w:abstractNumId w:val="4"/>
  </w:num>
  <w:num w:numId="16" w16cid:durableId="719979795">
    <w:abstractNumId w:val="11"/>
  </w:num>
  <w:num w:numId="17" w16cid:durableId="703991545">
    <w:abstractNumId w:val="7"/>
  </w:num>
  <w:num w:numId="18" w16cid:durableId="207422697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91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194E"/>
    <w:rsid w:val="000121B9"/>
    <w:rsid w:val="000121F3"/>
    <w:rsid w:val="00013626"/>
    <w:rsid w:val="00014E53"/>
    <w:rsid w:val="00022295"/>
    <w:rsid w:val="00022559"/>
    <w:rsid w:val="00025418"/>
    <w:rsid w:val="00026D9C"/>
    <w:rsid w:val="00027EE2"/>
    <w:rsid w:val="0003103E"/>
    <w:rsid w:val="00032A5E"/>
    <w:rsid w:val="00033C49"/>
    <w:rsid w:val="00035130"/>
    <w:rsid w:val="000355BC"/>
    <w:rsid w:val="00036F16"/>
    <w:rsid w:val="00040967"/>
    <w:rsid w:val="00042D14"/>
    <w:rsid w:val="00043E3F"/>
    <w:rsid w:val="00044774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75E"/>
    <w:rsid w:val="00061869"/>
    <w:rsid w:val="00061AFE"/>
    <w:rsid w:val="00062746"/>
    <w:rsid w:val="000627BC"/>
    <w:rsid w:val="0006328A"/>
    <w:rsid w:val="00064DD9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1A7B"/>
    <w:rsid w:val="000822D3"/>
    <w:rsid w:val="00082FC0"/>
    <w:rsid w:val="00083245"/>
    <w:rsid w:val="0008475C"/>
    <w:rsid w:val="00085787"/>
    <w:rsid w:val="00085D5F"/>
    <w:rsid w:val="00086390"/>
    <w:rsid w:val="00086AC8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AEC"/>
    <w:rsid w:val="00093E71"/>
    <w:rsid w:val="00094A19"/>
    <w:rsid w:val="00094E80"/>
    <w:rsid w:val="00095026"/>
    <w:rsid w:val="000965AC"/>
    <w:rsid w:val="000973AD"/>
    <w:rsid w:val="000A4AAC"/>
    <w:rsid w:val="000A4FCE"/>
    <w:rsid w:val="000A6660"/>
    <w:rsid w:val="000A6CB7"/>
    <w:rsid w:val="000A7B8E"/>
    <w:rsid w:val="000B0289"/>
    <w:rsid w:val="000B08A4"/>
    <w:rsid w:val="000B119D"/>
    <w:rsid w:val="000B1364"/>
    <w:rsid w:val="000B16DB"/>
    <w:rsid w:val="000B2A27"/>
    <w:rsid w:val="000B3867"/>
    <w:rsid w:val="000B4842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646B"/>
    <w:rsid w:val="000C772A"/>
    <w:rsid w:val="000C7766"/>
    <w:rsid w:val="000D0B88"/>
    <w:rsid w:val="000D17C4"/>
    <w:rsid w:val="000D1C21"/>
    <w:rsid w:val="000D1C49"/>
    <w:rsid w:val="000D2600"/>
    <w:rsid w:val="000D2E6E"/>
    <w:rsid w:val="000D2F36"/>
    <w:rsid w:val="000D4673"/>
    <w:rsid w:val="000D4B9F"/>
    <w:rsid w:val="000D5E4A"/>
    <w:rsid w:val="000D5F6C"/>
    <w:rsid w:val="000D7071"/>
    <w:rsid w:val="000D7402"/>
    <w:rsid w:val="000D75FC"/>
    <w:rsid w:val="000E0AF8"/>
    <w:rsid w:val="000E2147"/>
    <w:rsid w:val="000E3114"/>
    <w:rsid w:val="000E32FA"/>
    <w:rsid w:val="000E36AB"/>
    <w:rsid w:val="000E52AF"/>
    <w:rsid w:val="000E7285"/>
    <w:rsid w:val="000E7BEA"/>
    <w:rsid w:val="000F085B"/>
    <w:rsid w:val="000F16A1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31B9"/>
    <w:rsid w:val="001237BF"/>
    <w:rsid w:val="00123C05"/>
    <w:rsid w:val="0012418E"/>
    <w:rsid w:val="001251AC"/>
    <w:rsid w:val="00126015"/>
    <w:rsid w:val="0012666C"/>
    <w:rsid w:val="0012718A"/>
    <w:rsid w:val="00127B72"/>
    <w:rsid w:val="00130455"/>
    <w:rsid w:val="00132B1A"/>
    <w:rsid w:val="00133866"/>
    <w:rsid w:val="00133B08"/>
    <w:rsid w:val="0013520C"/>
    <w:rsid w:val="00137A46"/>
    <w:rsid w:val="0014071A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2FC8"/>
    <w:rsid w:val="001533CA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2171"/>
    <w:rsid w:val="001822CB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3B5D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2ED"/>
    <w:rsid w:val="001B3E28"/>
    <w:rsid w:val="001B445F"/>
    <w:rsid w:val="001B5496"/>
    <w:rsid w:val="001B5F64"/>
    <w:rsid w:val="001B7D0D"/>
    <w:rsid w:val="001C1255"/>
    <w:rsid w:val="001C14EC"/>
    <w:rsid w:val="001C1A5B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2E4A"/>
    <w:rsid w:val="001D30D3"/>
    <w:rsid w:val="001D3C88"/>
    <w:rsid w:val="001D47FC"/>
    <w:rsid w:val="001D525C"/>
    <w:rsid w:val="001D5362"/>
    <w:rsid w:val="001D5A35"/>
    <w:rsid w:val="001D6248"/>
    <w:rsid w:val="001D6A22"/>
    <w:rsid w:val="001E0074"/>
    <w:rsid w:val="001E0823"/>
    <w:rsid w:val="001E0B00"/>
    <w:rsid w:val="001E0D35"/>
    <w:rsid w:val="001E14E7"/>
    <w:rsid w:val="001E1F20"/>
    <w:rsid w:val="001E2665"/>
    <w:rsid w:val="001E4BCA"/>
    <w:rsid w:val="001E4F21"/>
    <w:rsid w:val="001E636E"/>
    <w:rsid w:val="001E6F98"/>
    <w:rsid w:val="001E72A5"/>
    <w:rsid w:val="001E735D"/>
    <w:rsid w:val="001E748E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1822"/>
    <w:rsid w:val="00202382"/>
    <w:rsid w:val="00202B2B"/>
    <w:rsid w:val="00203D07"/>
    <w:rsid w:val="00203ED3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55B2"/>
    <w:rsid w:val="002163C4"/>
    <w:rsid w:val="002204A2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6BD7"/>
    <w:rsid w:val="00227354"/>
    <w:rsid w:val="00227F35"/>
    <w:rsid w:val="002306F5"/>
    <w:rsid w:val="002315CA"/>
    <w:rsid w:val="002327EA"/>
    <w:rsid w:val="002332AC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330"/>
    <w:rsid w:val="0023755C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41F"/>
    <w:rsid w:val="00250906"/>
    <w:rsid w:val="00250DC3"/>
    <w:rsid w:val="0025148E"/>
    <w:rsid w:val="00251688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167B"/>
    <w:rsid w:val="00262DAE"/>
    <w:rsid w:val="002630AE"/>
    <w:rsid w:val="00263362"/>
    <w:rsid w:val="0026377A"/>
    <w:rsid w:val="00264274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71D"/>
    <w:rsid w:val="002738F7"/>
    <w:rsid w:val="002740B0"/>
    <w:rsid w:val="00274917"/>
    <w:rsid w:val="00275035"/>
    <w:rsid w:val="002755F6"/>
    <w:rsid w:val="00275F05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804"/>
    <w:rsid w:val="00284904"/>
    <w:rsid w:val="00284ECB"/>
    <w:rsid w:val="00285026"/>
    <w:rsid w:val="00285E30"/>
    <w:rsid w:val="00285FEF"/>
    <w:rsid w:val="002879A7"/>
    <w:rsid w:val="00287C9F"/>
    <w:rsid w:val="00287D41"/>
    <w:rsid w:val="002923FD"/>
    <w:rsid w:val="00292C1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0E2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3C62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2A32"/>
    <w:rsid w:val="002D3156"/>
    <w:rsid w:val="002D4B3A"/>
    <w:rsid w:val="002D506E"/>
    <w:rsid w:val="002D578B"/>
    <w:rsid w:val="002D66B6"/>
    <w:rsid w:val="002D6A9C"/>
    <w:rsid w:val="002D6C31"/>
    <w:rsid w:val="002D6C3B"/>
    <w:rsid w:val="002D77E1"/>
    <w:rsid w:val="002D77EC"/>
    <w:rsid w:val="002D78EE"/>
    <w:rsid w:val="002D794B"/>
    <w:rsid w:val="002E0BC2"/>
    <w:rsid w:val="002E1BC4"/>
    <w:rsid w:val="002E246B"/>
    <w:rsid w:val="002E2712"/>
    <w:rsid w:val="002E2D9C"/>
    <w:rsid w:val="002E4226"/>
    <w:rsid w:val="002E422B"/>
    <w:rsid w:val="002E4492"/>
    <w:rsid w:val="002E4F5A"/>
    <w:rsid w:val="002E57D0"/>
    <w:rsid w:val="002E5BE9"/>
    <w:rsid w:val="002E5FF0"/>
    <w:rsid w:val="002E6A22"/>
    <w:rsid w:val="002E6DF2"/>
    <w:rsid w:val="002E6EC5"/>
    <w:rsid w:val="002E7194"/>
    <w:rsid w:val="002E7C20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7049"/>
    <w:rsid w:val="00300B10"/>
    <w:rsid w:val="00300F1E"/>
    <w:rsid w:val="00301145"/>
    <w:rsid w:val="0030154C"/>
    <w:rsid w:val="0030247D"/>
    <w:rsid w:val="0030351C"/>
    <w:rsid w:val="003037C1"/>
    <w:rsid w:val="00303CD2"/>
    <w:rsid w:val="003042A7"/>
    <w:rsid w:val="00304699"/>
    <w:rsid w:val="00305966"/>
    <w:rsid w:val="00305C7B"/>
    <w:rsid w:val="00306021"/>
    <w:rsid w:val="003065F0"/>
    <w:rsid w:val="00306DD9"/>
    <w:rsid w:val="00306DED"/>
    <w:rsid w:val="00307502"/>
    <w:rsid w:val="00311ACB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4AE"/>
    <w:rsid w:val="00322938"/>
    <w:rsid w:val="0032330D"/>
    <w:rsid w:val="0032397D"/>
    <w:rsid w:val="00323E1B"/>
    <w:rsid w:val="0032416E"/>
    <w:rsid w:val="00324200"/>
    <w:rsid w:val="00325AA5"/>
    <w:rsid w:val="00325B9D"/>
    <w:rsid w:val="003262CC"/>
    <w:rsid w:val="003268DE"/>
    <w:rsid w:val="00327851"/>
    <w:rsid w:val="003303CB"/>
    <w:rsid w:val="003305A6"/>
    <w:rsid w:val="003310B7"/>
    <w:rsid w:val="00331312"/>
    <w:rsid w:val="00331D05"/>
    <w:rsid w:val="00331ED7"/>
    <w:rsid w:val="00334BB8"/>
    <w:rsid w:val="003352F3"/>
    <w:rsid w:val="00335AEA"/>
    <w:rsid w:val="00336172"/>
    <w:rsid w:val="003373D4"/>
    <w:rsid w:val="00337C08"/>
    <w:rsid w:val="00340009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17C1"/>
    <w:rsid w:val="00352BA1"/>
    <w:rsid w:val="00353A1B"/>
    <w:rsid w:val="00353B65"/>
    <w:rsid w:val="00357B3B"/>
    <w:rsid w:val="0036000C"/>
    <w:rsid w:val="00360042"/>
    <w:rsid w:val="00360520"/>
    <w:rsid w:val="00361C37"/>
    <w:rsid w:val="00363C4B"/>
    <w:rsid w:val="00364197"/>
    <w:rsid w:val="00364951"/>
    <w:rsid w:val="0036559A"/>
    <w:rsid w:val="00366018"/>
    <w:rsid w:val="0036631E"/>
    <w:rsid w:val="00366F18"/>
    <w:rsid w:val="00367190"/>
    <w:rsid w:val="0036742F"/>
    <w:rsid w:val="003700B4"/>
    <w:rsid w:val="00370304"/>
    <w:rsid w:val="0037064D"/>
    <w:rsid w:val="0037072F"/>
    <w:rsid w:val="003708A1"/>
    <w:rsid w:val="00373B31"/>
    <w:rsid w:val="00373E59"/>
    <w:rsid w:val="00374CF6"/>
    <w:rsid w:val="00374D20"/>
    <w:rsid w:val="00374D59"/>
    <w:rsid w:val="00376807"/>
    <w:rsid w:val="0037696C"/>
    <w:rsid w:val="00376AEA"/>
    <w:rsid w:val="00377AFF"/>
    <w:rsid w:val="00377DF7"/>
    <w:rsid w:val="00380971"/>
    <w:rsid w:val="003812DD"/>
    <w:rsid w:val="003816E0"/>
    <w:rsid w:val="003826C2"/>
    <w:rsid w:val="00384092"/>
    <w:rsid w:val="003846C0"/>
    <w:rsid w:val="00385DF9"/>
    <w:rsid w:val="00387DDA"/>
    <w:rsid w:val="00387FC9"/>
    <w:rsid w:val="00390648"/>
    <w:rsid w:val="003918EC"/>
    <w:rsid w:val="00391D62"/>
    <w:rsid w:val="0039262F"/>
    <w:rsid w:val="00395648"/>
    <w:rsid w:val="00396B63"/>
    <w:rsid w:val="00397913"/>
    <w:rsid w:val="003A0065"/>
    <w:rsid w:val="003A04A4"/>
    <w:rsid w:val="003A096E"/>
    <w:rsid w:val="003A100E"/>
    <w:rsid w:val="003A2F46"/>
    <w:rsid w:val="003A7104"/>
    <w:rsid w:val="003A729A"/>
    <w:rsid w:val="003A7681"/>
    <w:rsid w:val="003A7F87"/>
    <w:rsid w:val="003B0DDD"/>
    <w:rsid w:val="003B1B64"/>
    <w:rsid w:val="003B1B91"/>
    <w:rsid w:val="003B2D88"/>
    <w:rsid w:val="003B3D00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2D81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5319"/>
    <w:rsid w:val="003E5B8C"/>
    <w:rsid w:val="003E5E3D"/>
    <w:rsid w:val="003E636B"/>
    <w:rsid w:val="003E72F2"/>
    <w:rsid w:val="003E7A70"/>
    <w:rsid w:val="003F0451"/>
    <w:rsid w:val="003F0AE0"/>
    <w:rsid w:val="003F0F14"/>
    <w:rsid w:val="003F1337"/>
    <w:rsid w:val="003F215C"/>
    <w:rsid w:val="003F2411"/>
    <w:rsid w:val="003F37EB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747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466"/>
    <w:rsid w:val="00431B30"/>
    <w:rsid w:val="00431E86"/>
    <w:rsid w:val="0043248F"/>
    <w:rsid w:val="00433856"/>
    <w:rsid w:val="00433C89"/>
    <w:rsid w:val="00434492"/>
    <w:rsid w:val="00434B31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D5D"/>
    <w:rsid w:val="00447741"/>
    <w:rsid w:val="00447AE5"/>
    <w:rsid w:val="00450145"/>
    <w:rsid w:val="004505D6"/>
    <w:rsid w:val="0045066B"/>
    <w:rsid w:val="00450BB3"/>
    <w:rsid w:val="00450EE8"/>
    <w:rsid w:val="00450FFB"/>
    <w:rsid w:val="004517A9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15F4"/>
    <w:rsid w:val="00481DAC"/>
    <w:rsid w:val="00483EBF"/>
    <w:rsid w:val="00484751"/>
    <w:rsid w:val="00484C50"/>
    <w:rsid w:val="00484CBC"/>
    <w:rsid w:val="00487B10"/>
    <w:rsid w:val="00490078"/>
    <w:rsid w:val="00492E91"/>
    <w:rsid w:val="00492FEA"/>
    <w:rsid w:val="004932B5"/>
    <w:rsid w:val="004944E6"/>
    <w:rsid w:val="00494B75"/>
    <w:rsid w:val="00495508"/>
    <w:rsid w:val="00495839"/>
    <w:rsid w:val="00496268"/>
    <w:rsid w:val="00496DF6"/>
    <w:rsid w:val="00497A07"/>
    <w:rsid w:val="00497EE5"/>
    <w:rsid w:val="004A03DD"/>
    <w:rsid w:val="004A0EA6"/>
    <w:rsid w:val="004A1022"/>
    <w:rsid w:val="004A363A"/>
    <w:rsid w:val="004A3A14"/>
    <w:rsid w:val="004A3CC0"/>
    <w:rsid w:val="004A3EBC"/>
    <w:rsid w:val="004A4146"/>
    <w:rsid w:val="004A7278"/>
    <w:rsid w:val="004A7A22"/>
    <w:rsid w:val="004B0175"/>
    <w:rsid w:val="004B036F"/>
    <w:rsid w:val="004B06E7"/>
    <w:rsid w:val="004B230A"/>
    <w:rsid w:val="004B2DEA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3802"/>
    <w:rsid w:val="004D38D8"/>
    <w:rsid w:val="004D406C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46B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02D"/>
    <w:rsid w:val="004F0BCA"/>
    <w:rsid w:val="004F16A6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301AF"/>
    <w:rsid w:val="005305D6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3FE"/>
    <w:rsid w:val="00537E40"/>
    <w:rsid w:val="005419A1"/>
    <w:rsid w:val="00541E99"/>
    <w:rsid w:val="005420F4"/>
    <w:rsid w:val="005434AF"/>
    <w:rsid w:val="00543D5D"/>
    <w:rsid w:val="0054618A"/>
    <w:rsid w:val="00546867"/>
    <w:rsid w:val="00546F48"/>
    <w:rsid w:val="00547B26"/>
    <w:rsid w:val="0055205B"/>
    <w:rsid w:val="0055258E"/>
    <w:rsid w:val="00552C34"/>
    <w:rsid w:val="005535A0"/>
    <w:rsid w:val="00554707"/>
    <w:rsid w:val="00555570"/>
    <w:rsid w:val="00555D88"/>
    <w:rsid w:val="00556101"/>
    <w:rsid w:val="005564AA"/>
    <w:rsid w:val="00556564"/>
    <w:rsid w:val="00556882"/>
    <w:rsid w:val="005568AC"/>
    <w:rsid w:val="00556957"/>
    <w:rsid w:val="00557066"/>
    <w:rsid w:val="005574AE"/>
    <w:rsid w:val="0055779E"/>
    <w:rsid w:val="00557BD0"/>
    <w:rsid w:val="005607D2"/>
    <w:rsid w:val="00560F7E"/>
    <w:rsid w:val="00561855"/>
    <w:rsid w:val="005629D1"/>
    <w:rsid w:val="0056329F"/>
    <w:rsid w:val="005634A3"/>
    <w:rsid w:val="00563D74"/>
    <w:rsid w:val="00564CB5"/>
    <w:rsid w:val="00564EC2"/>
    <w:rsid w:val="00565D76"/>
    <w:rsid w:val="00567A62"/>
    <w:rsid w:val="005716DF"/>
    <w:rsid w:val="00571BE5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03D5"/>
    <w:rsid w:val="005819E4"/>
    <w:rsid w:val="00581DCE"/>
    <w:rsid w:val="00582C8D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3A54"/>
    <w:rsid w:val="00594869"/>
    <w:rsid w:val="0059552C"/>
    <w:rsid w:val="00595FAC"/>
    <w:rsid w:val="00596CC8"/>
    <w:rsid w:val="00597A75"/>
    <w:rsid w:val="005A0F7B"/>
    <w:rsid w:val="005A22BA"/>
    <w:rsid w:val="005A4DEC"/>
    <w:rsid w:val="005A52D4"/>
    <w:rsid w:val="005A5C52"/>
    <w:rsid w:val="005A5ECF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C0D"/>
    <w:rsid w:val="005D6E87"/>
    <w:rsid w:val="005D72EC"/>
    <w:rsid w:val="005E0AD5"/>
    <w:rsid w:val="005E17F0"/>
    <w:rsid w:val="005E1BA3"/>
    <w:rsid w:val="005E1BBB"/>
    <w:rsid w:val="005E23E1"/>
    <w:rsid w:val="005E28A5"/>
    <w:rsid w:val="005E29B8"/>
    <w:rsid w:val="005E29BC"/>
    <w:rsid w:val="005E2EAE"/>
    <w:rsid w:val="005E2FA5"/>
    <w:rsid w:val="005E36A6"/>
    <w:rsid w:val="005E3A97"/>
    <w:rsid w:val="005E49B1"/>
    <w:rsid w:val="005E4FB4"/>
    <w:rsid w:val="005E5298"/>
    <w:rsid w:val="005E52D7"/>
    <w:rsid w:val="005E5407"/>
    <w:rsid w:val="005E5A56"/>
    <w:rsid w:val="005E6D3E"/>
    <w:rsid w:val="005E7AE9"/>
    <w:rsid w:val="005F1503"/>
    <w:rsid w:val="005F2D03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E08"/>
    <w:rsid w:val="00604160"/>
    <w:rsid w:val="006041DD"/>
    <w:rsid w:val="0060496F"/>
    <w:rsid w:val="00604D52"/>
    <w:rsid w:val="00604D61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76C"/>
    <w:rsid w:val="006238C7"/>
    <w:rsid w:val="00623C8D"/>
    <w:rsid w:val="00623FD2"/>
    <w:rsid w:val="00624236"/>
    <w:rsid w:val="00624BFC"/>
    <w:rsid w:val="006257D4"/>
    <w:rsid w:val="0062585F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8F2"/>
    <w:rsid w:val="00635FE9"/>
    <w:rsid w:val="006363FF"/>
    <w:rsid w:val="00636F1D"/>
    <w:rsid w:val="006371F5"/>
    <w:rsid w:val="0063759A"/>
    <w:rsid w:val="00637988"/>
    <w:rsid w:val="0063799C"/>
    <w:rsid w:val="00641730"/>
    <w:rsid w:val="00641FA0"/>
    <w:rsid w:val="00642792"/>
    <w:rsid w:val="00643579"/>
    <w:rsid w:val="006439AA"/>
    <w:rsid w:val="00643EB8"/>
    <w:rsid w:val="00643F6D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2CAC"/>
    <w:rsid w:val="0066308E"/>
    <w:rsid w:val="00663996"/>
    <w:rsid w:val="0066532E"/>
    <w:rsid w:val="00666784"/>
    <w:rsid w:val="00666C3B"/>
    <w:rsid w:val="00666DD8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2CBC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462"/>
    <w:rsid w:val="0068519E"/>
    <w:rsid w:val="0068657C"/>
    <w:rsid w:val="006870B0"/>
    <w:rsid w:val="006871CC"/>
    <w:rsid w:val="006879E6"/>
    <w:rsid w:val="006916D3"/>
    <w:rsid w:val="00691896"/>
    <w:rsid w:val="00691C28"/>
    <w:rsid w:val="0069206A"/>
    <w:rsid w:val="00692D2E"/>
    <w:rsid w:val="00692F84"/>
    <w:rsid w:val="0069318C"/>
    <w:rsid w:val="006938A5"/>
    <w:rsid w:val="00693F20"/>
    <w:rsid w:val="00694A90"/>
    <w:rsid w:val="0069700D"/>
    <w:rsid w:val="006972FF"/>
    <w:rsid w:val="006979AE"/>
    <w:rsid w:val="006A11C2"/>
    <w:rsid w:val="006A2E6D"/>
    <w:rsid w:val="006A307A"/>
    <w:rsid w:val="006A3BC5"/>
    <w:rsid w:val="006A4873"/>
    <w:rsid w:val="006A4BCA"/>
    <w:rsid w:val="006A4EF1"/>
    <w:rsid w:val="006A5625"/>
    <w:rsid w:val="006A5CD2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1AEF"/>
    <w:rsid w:val="006C293E"/>
    <w:rsid w:val="006C2D2C"/>
    <w:rsid w:val="006C39E8"/>
    <w:rsid w:val="006C3D91"/>
    <w:rsid w:val="006C57B5"/>
    <w:rsid w:val="006C62ED"/>
    <w:rsid w:val="006C6728"/>
    <w:rsid w:val="006C6AB9"/>
    <w:rsid w:val="006C6E83"/>
    <w:rsid w:val="006C76DE"/>
    <w:rsid w:val="006C7A5C"/>
    <w:rsid w:val="006D0701"/>
    <w:rsid w:val="006D0B9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60F"/>
    <w:rsid w:val="006D5E19"/>
    <w:rsid w:val="006D712E"/>
    <w:rsid w:val="006D7BCA"/>
    <w:rsid w:val="006E020D"/>
    <w:rsid w:val="006E02BC"/>
    <w:rsid w:val="006E0928"/>
    <w:rsid w:val="006E1A93"/>
    <w:rsid w:val="006E4FDB"/>
    <w:rsid w:val="006E5E67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81"/>
    <w:rsid w:val="006F164D"/>
    <w:rsid w:val="006F1826"/>
    <w:rsid w:val="006F241F"/>
    <w:rsid w:val="006F39E7"/>
    <w:rsid w:val="006F4065"/>
    <w:rsid w:val="006F4E4C"/>
    <w:rsid w:val="006F716A"/>
    <w:rsid w:val="006F7FCC"/>
    <w:rsid w:val="0070048B"/>
    <w:rsid w:val="00700D69"/>
    <w:rsid w:val="00700E18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7BC"/>
    <w:rsid w:val="007169BD"/>
    <w:rsid w:val="00716F1B"/>
    <w:rsid w:val="00717101"/>
    <w:rsid w:val="00717740"/>
    <w:rsid w:val="00721903"/>
    <w:rsid w:val="00721AB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48D"/>
    <w:rsid w:val="00766E2F"/>
    <w:rsid w:val="00766FD7"/>
    <w:rsid w:val="007671BE"/>
    <w:rsid w:val="00770A4D"/>
    <w:rsid w:val="007719A6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4E1"/>
    <w:rsid w:val="00791E16"/>
    <w:rsid w:val="007920AE"/>
    <w:rsid w:val="00792844"/>
    <w:rsid w:val="007935C7"/>
    <w:rsid w:val="00793722"/>
    <w:rsid w:val="007941C2"/>
    <w:rsid w:val="00794C2E"/>
    <w:rsid w:val="007951D5"/>
    <w:rsid w:val="007951EA"/>
    <w:rsid w:val="0079629B"/>
    <w:rsid w:val="0079696C"/>
    <w:rsid w:val="00796977"/>
    <w:rsid w:val="007977F3"/>
    <w:rsid w:val="0079789E"/>
    <w:rsid w:val="007A00B7"/>
    <w:rsid w:val="007A0109"/>
    <w:rsid w:val="007A025C"/>
    <w:rsid w:val="007A030A"/>
    <w:rsid w:val="007A1372"/>
    <w:rsid w:val="007A1F8D"/>
    <w:rsid w:val="007A2168"/>
    <w:rsid w:val="007A23A7"/>
    <w:rsid w:val="007A3875"/>
    <w:rsid w:val="007A482C"/>
    <w:rsid w:val="007A4991"/>
    <w:rsid w:val="007A6884"/>
    <w:rsid w:val="007A68E1"/>
    <w:rsid w:val="007A748A"/>
    <w:rsid w:val="007A7534"/>
    <w:rsid w:val="007A772E"/>
    <w:rsid w:val="007B0243"/>
    <w:rsid w:val="007B0623"/>
    <w:rsid w:val="007B32E2"/>
    <w:rsid w:val="007B3DA7"/>
    <w:rsid w:val="007B4244"/>
    <w:rsid w:val="007B4606"/>
    <w:rsid w:val="007B5378"/>
    <w:rsid w:val="007B5FF9"/>
    <w:rsid w:val="007B62E1"/>
    <w:rsid w:val="007B733B"/>
    <w:rsid w:val="007C02AE"/>
    <w:rsid w:val="007C1A32"/>
    <w:rsid w:val="007C1A95"/>
    <w:rsid w:val="007C1E9E"/>
    <w:rsid w:val="007C1F94"/>
    <w:rsid w:val="007C21A5"/>
    <w:rsid w:val="007C24B7"/>
    <w:rsid w:val="007C3D1B"/>
    <w:rsid w:val="007C414F"/>
    <w:rsid w:val="007C4614"/>
    <w:rsid w:val="007C557A"/>
    <w:rsid w:val="007C69B9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27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D46"/>
    <w:rsid w:val="007F60DC"/>
    <w:rsid w:val="007F624C"/>
    <w:rsid w:val="00800E81"/>
    <w:rsid w:val="00800FD7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D6D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3CEA"/>
    <w:rsid w:val="008142D5"/>
    <w:rsid w:val="00816585"/>
    <w:rsid w:val="008207CB"/>
    <w:rsid w:val="00820B3E"/>
    <w:rsid w:val="008211D9"/>
    <w:rsid w:val="0082130B"/>
    <w:rsid w:val="00821883"/>
    <w:rsid w:val="00821FCB"/>
    <w:rsid w:val="00822367"/>
    <w:rsid w:val="008226CA"/>
    <w:rsid w:val="00822715"/>
    <w:rsid w:val="00822949"/>
    <w:rsid w:val="00822BAD"/>
    <w:rsid w:val="00822E51"/>
    <w:rsid w:val="00822F1D"/>
    <w:rsid w:val="00823675"/>
    <w:rsid w:val="00823890"/>
    <w:rsid w:val="00824639"/>
    <w:rsid w:val="008255AF"/>
    <w:rsid w:val="00825A18"/>
    <w:rsid w:val="00825FDC"/>
    <w:rsid w:val="00826E0D"/>
    <w:rsid w:val="00826E66"/>
    <w:rsid w:val="0083003F"/>
    <w:rsid w:val="00830ABE"/>
    <w:rsid w:val="00831CA3"/>
    <w:rsid w:val="00833352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5264"/>
    <w:rsid w:val="008561A5"/>
    <w:rsid w:val="00856604"/>
    <w:rsid w:val="00856A4B"/>
    <w:rsid w:val="0085750D"/>
    <w:rsid w:val="0085793A"/>
    <w:rsid w:val="008609C5"/>
    <w:rsid w:val="00861650"/>
    <w:rsid w:val="00861CF2"/>
    <w:rsid w:val="008620F8"/>
    <w:rsid w:val="008622DF"/>
    <w:rsid w:val="008624FD"/>
    <w:rsid w:val="0086328F"/>
    <w:rsid w:val="00864049"/>
    <w:rsid w:val="00864112"/>
    <w:rsid w:val="00864195"/>
    <w:rsid w:val="00864402"/>
    <w:rsid w:val="008647FA"/>
    <w:rsid w:val="00865033"/>
    <w:rsid w:val="00867CAA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49CA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3FDE"/>
    <w:rsid w:val="008C4A49"/>
    <w:rsid w:val="008C4D9C"/>
    <w:rsid w:val="008C53CC"/>
    <w:rsid w:val="008C620B"/>
    <w:rsid w:val="008C70B0"/>
    <w:rsid w:val="008C7780"/>
    <w:rsid w:val="008D1BF0"/>
    <w:rsid w:val="008D2278"/>
    <w:rsid w:val="008D44B5"/>
    <w:rsid w:val="008D6ED5"/>
    <w:rsid w:val="008D722A"/>
    <w:rsid w:val="008E0CD0"/>
    <w:rsid w:val="008E2476"/>
    <w:rsid w:val="008E2D04"/>
    <w:rsid w:val="008E3248"/>
    <w:rsid w:val="008E3AF7"/>
    <w:rsid w:val="008E3E8D"/>
    <w:rsid w:val="008E43A8"/>
    <w:rsid w:val="008E45BB"/>
    <w:rsid w:val="008E4CDD"/>
    <w:rsid w:val="008E58EB"/>
    <w:rsid w:val="008F0225"/>
    <w:rsid w:val="008F02D0"/>
    <w:rsid w:val="008F48B4"/>
    <w:rsid w:val="008F4B14"/>
    <w:rsid w:val="008F4BA6"/>
    <w:rsid w:val="008F4F15"/>
    <w:rsid w:val="008F5D9F"/>
    <w:rsid w:val="008F764C"/>
    <w:rsid w:val="008F7D1E"/>
    <w:rsid w:val="009023E2"/>
    <w:rsid w:val="00902542"/>
    <w:rsid w:val="00902F15"/>
    <w:rsid w:val="009034CE"/>
    <w:rsid w:val="00904674"/>
    <w:rsid w:val="00904B99"/>
    <w:rsid w:val="009050DB"/>
    <w:rsid w:val="0091035C"/>
    <w:rsid w:val="00910886"/>
    <w:rsid w:val="00910982"/>
    <w:rsid w:val="00912326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17FF3"/>
    <w:rsid w:val="009204CC"/>
    <w:rsid w:val="00920C86"/>
    <w:rsid w:val="00921AB6"/>
    <w:rsid w:val="00923302"/>
    <w:rsid w:val="009235BA"/>
    <w:rsid w:val="009238E4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CC"/>
    <w:rsid w:val="0094078E"/>
    <w:rsid w:val="00940E1D"/>
    <w:rsid w:val="00941D65"/>
    <w:rsid w:val="009427B4"/>
    <w:rsid w:val="00942A28"/>
    <w:rsid w:val="00942AC1"/>
    <w:rsid w:val="00943E5D"/>
    <w:rsid w:val="009445A3"/>
    <w:rsid w:val="00944AD7"/>
    <w:rsid w:val="00944D88"/>
    <w:rsid w:val="00944FE3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452"/>
    <w:rsid w:val="00976688"/>
    <w:rsid w:val="00976CB8"/>
    <w:rsid w:val="00976F09"/>
    <w:rsid w:val="0097794D"/>
    <w:rsid w:val="00977AFF"/>
    <w:rsid w:val="009819C9"/>
    <w:rsid w:val="00982803"/>
    <w:rsid w:val="00982FA4"/>
    <w:rsid w:val="0098369D"/>
    <w:rsid w:val="00983CE1"/>
    <w:rsid w:val="0098592F"/>
    <w:rsid w:val="00985ADA"/>
    <w:rsid w:val="00985D00"/>
    <w:rsid w:val="00986717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49C"/>
    <w:rsid w:val="00995A35"/>
    <w:rsid w:val="00996D2C"/>
    <w:rsid w:val="00996DDB"/>
    <w:rsid w:val="00997A13"/>
    <w:rsid w:val="00997BB6"/>
    <w:rsid w:val="009A1B3A"/>
    <w:rsid w:val="009A2060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17B0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53EA"/>
    <w:rsid w:val="009C5553"/>
    <w:rsid w:val="009C61EF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717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097A"/>
    <w:rsid w:val="009F1306"/>
    <w:rsid w:val="009F173B"/>
    <w:rsid w:val="009F21DC"/>
    <w:rsid w:val="009F2889"/>
    <w:rsid w:val="009F31B1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D27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E09"/>
    <w:rsid w:val="00A3400E"/>
    <w:rsid w:val="00A36BB4"/>
    <w:rsid w:val="00A36DE9"/>
    <w:rsid w:val="00A36F68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4767B"/>
    <w:rsid w:val="00A50561"/>
    <w:rsid w:val="00A50574"/>
    <w:rsid w:val="00A50ADF"/>
    <w:rsid w:val="00A50FA9"/>
    <w:rsid w:val="00A52ABB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5D3C"/>
    <w:rsid w:val="00A671A1"/>
    <w:rsid w:val="00A679E4"/>
    <w:rsid w:val="00A67F35"/>
    <w:rsid w:val="00A70257"/>
    <w:rsid w:val="00A721E2"/>
    <w:rsid w:val="00A72D29"/>
    <w:rsid w:val="00A7348C"/>
    <w:rsid w:val="00A739D0"/>
    <w:rsid w:val="00A747F0"/>
    <w:rsid w:val="00A75304"/>
    <w:rsid w:val="00A759F9"/>
    <w:rsid w:val="00A761D7"/>
    <w:rsid w:val="00A76BA3"/>
    <w:rsid w:val="00A77262"/>
    <w:rsid w:val="00A773BC"/>
    <w:rsid w:val="00A773C9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3F0E"/>
    <w:rsid w:val="00A94446"/>
    <w:rsid w:val="00A944F0"/>
    <w:rsid w:val="00A962DF"/>
    <w:rsid w:val="00A96ED1"/>
    <w:rsid w:val="00AA1717"/>
    <w:rsid w:val="00AA176B"/>
    <w:rsid w:val="00AA3671"/>
    <w:rsid w:val="00AA37DF"/>
    <w:rsid w:val="00AA42C4"/>
    <w:rsid w:val="00AA4C4F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B798B"/>
    <w:rsid w:val="00AC0047"/>
    <w:rsid w:val="00AC03B5"/>
    <w:rsid w:val="00AC08AE"/>
    <w:rsid w:val="00AC0C2E"/>
    <w:rsid w:val="00AC1168"/>
    <w:rsid w:val="00AC2BCF"/>
    <w:rsid w:val="00AC3065"/>
    <w:rsid w:val="00AC31B1"/>
    <w:rsid w:val="00AC40FF"/>
    <w:rsid w:val="00AC4279"/>
    <w:rsid w:val="00AC4B42"/>
    <w:rsid w:val="00AC5A2E"/>
    <w:rsid w:val="00AC5AFF"/>
    <w:rsid w:val="00AD0452"/>
    <w:rsid w:val="00AD089E"/>
    <w:rsid w:val="00AD0EC8"/>
    <w:rsid w:val="00AD14E6"/>
    <w:rsid w:val="00AD16E9"/>
    <w:rsid w:val="00AD171D"/>
    <w:rsid w:val="00AD1854"/>
    <w:rsid w:val="00AD28FF"/>
    <w:rsid w:val="00AD3D3B"/>
    <w:rsid w:val="00AD4E10"/>
    <w:rsid w:val="00AD6B45"/>
    <w:rsid w:val="00AD7389"/>
    <w:rsid w:val="00AE059D"/>
    <w:rsid w:val="00AE0C53"/>
    <w:rsid w:val="00AE212F"/>
    <w:rsid w:val="00AE2720"/>
    <w:rsid w:val="00AE27EF"/>
    <w:rsid w:val="00AE4F25"/>
    <w:rsid w:val="00AE5283"/>
    <w:rsid w:val="00AE57D7"/>
    <w:rsid w:val="00AE5BDB"/>
    <w:rsid w:val="00AF06DB"/>
    <w:rsid w:val="00AF090A"/>
    <w:rsid w:val="00AF0DC8"/>
    <w:rsid w:val="00AF269C"/>
    <w:rsid w:val="00AF2890"/>
    <w:rsid w:val="00AF28CD"/>
    <w:rsid w:val="00AF3019"/>
    <w:rsid w:val="00AF3982"/>
    <w:rsid w:val="00AF39EB"/>
    <w:rsid w:val="00AF3CE9"/>
    <w:rsid w:val="00AF45C3"/>
    <w:rsid w:val="00AF4708"/>
    <w:rsid w:val="00AF4AC7"/>
    <w:rsid w:val="00AF6818"/>
    <w:rsid w:val="00AF6A60"/>
    <w:rsid w:val="00AF73F8"/>
    <w:rsid w:val="00AF7641"/>
    <w:rsid w:val="00AF7DDC"/>
    <w:rsid w:val="00B003B8"/>
    <w:rsid w:val="00B00E5F"/>
    <w:rsid w:val="00B01523"/>
    <w:rsid w:val="00B0185B"/>
    <w:rsid w:val="00B0228D"/>
    <w:rsid w:val="00B02AA8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4C"/>
    <w:rsid w:val="00B23A95"/>
    <w:rsid w:val="00B23DC6"/>
    <w:rsid w:val="00B23FD4"/>
    <w:rsid w:val="00B24A99"/>
    <w:rsid w:val="00B24B45"/>
    <w:rsid w:val="00B250E0"/>
    <w:rsid w:val="00B2527B"/>
    <w:rsid w:val="00B25DF0"/>
    <w:rsid w:val="00B26864"/>
    <w:rsid w:val="00B26AB8"/>
    <w:rsid w:val="00B273CB"/>
    <w:rsid w:val="00B27DE7"/>
    <w:rsid w:val="00B30F83"/>
    <w:rsid w:val="00B31917"/>
    <w:rsid w:val="00B322FE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3430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3CB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77588"/>
    <w:rsid w:val="00B8046F"/>
    <w:rsid w:val="00B815A5"/>
    <w:rsid w:val="00B81B01"/>
    <w:rsid w:val="00B82339"/>
    <w:rsid w:val="00B82556"/>
    <w:rsid w:val="00B82CCB"/>
    <w:rsid w:val="00B85F7A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5919"/>
    <w:rsid w:val="00BA6A00"/>
    <w:rsid w:val="00BA6A1D"/>
    <w:rsid w:val="00BB062E"/>
    <w:rsid w:val="00BB1079"/>
    <w:rsid w:val="00BB1307"/>
    <w:rsid w:val="00BB1969"/>
    <w:rsid w:val="00BB1E37"/>
    <w:rsid w:val="00BB2138"/>
    <w:rsid w:val="00BB595B"/>
    <w:rsid w:val="00BB60EE"/>
    <w:rsid w:val="00BB62FD"/>
    <w:rsid w:val="00BB63AE"/>
    <w:rsid w:val="00BB6958"/>
    <w:rsid w:val="00BB6B33"/>
    <w:rsid w:val="00BB6FB0"/>
    <w:rsid w:val="00BB70E1"/>
    <w:rsid w:val="00BB7186"/>
    <w:rsid w:val="00BB74D2"/>
    <w:rsid w:val="00BB7879"/>
    <w:rsid w:val="00BB7D38"/>
    <w:rsid w:val="00BC01E7"/>
    <w:rsid w:val="00BC15A4"/>
    <w:rsid w:val="00BC1981"/>
    <w:rsid w:val="00BC23F7"/>
    <w:rsid w:val="00BC2DC6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704"/>
    <w:rsid w:val="00BD4E19"/>
    <w:rsid w:val="00BD544A"/>
    <w:rsid w:val="00BD5F14"/>
    <w:rsid w:val="00BD7BFF"/>
    <w:rsid w:val="00BD7E9E"/>
    <w:rsid w:val="00BE0031"/>
    <w:rsid w:val="00BE0411"/>
    <w:rsid w:val="00BE19BF"/>
    <w:rsid w:val="00BE20FE"/>
    <w:rsid w:val="00BE28B7"/>
    <w:rsid w:val="00BE2969"/>
    <w:rsid w:val="00BE3BE1"/>
    <w:rsid w:val="00BE3FCC"/>
    <w:rsid w:val="00BE47AF"/>
    <w:rsid w:val="00BE4870"/>
    <w:rsid w:val="00BE4EBC"/>
    <w:rsid w:val="00BE5F52"/>
    <w:rsid w:val="00BE6C41"/>
    <w:rsid w:val="00BE6DAA"/>
    <w:rsid w:val="00BE70EF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3E0"/>
    <w:rsid w:val="00C27843"/>
    <w:rsid w:val="00C278F6"/>
    <w:rsid w:val="00C27DFC"/>
    <w:rsid w:val="00C30F7B"/>
    <w:rsid w:val="00C31B27"/>
    <w:rsid w:val="00C325F6"/>
    <w:rsid w:val="00C326C7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56E3A"/>
    <w:rsid w:val="00C60760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0819"/>
    <w:rsid w:val="00C818CB"/>
    <w:rsid w:val="00C82A86"/>
    <w:rsid w:val="00C82D01"/>
    <w:rsid w:val="00C83CA8"/>
    <w:rsid w:val="00C84370"/>
    <w:rsid w:val="00C8456B"/>
    <w:rsid w:val="00C84C93"/>
    <w:rsid w:val="00C84F67"/>
    <w:rsid w:val="00C85840"/>
    <w:rsid w:val="00C86787"/>
    <w:rsid w:val="00C86FDD"/>
    <w:rsid w:val="00C90273"/>
    <w:rsid w:val="00C90790"/>
    <w:rsid w:val="00C90A56"/>
    <w:rsid w:val="00C92EAB"/>
    <w:rsid w:val="00C94F36"/>
    <w:rsid w:val="00C9549E"/>
    <w:rsid w:val="00C963D2"/>
    <w:rsid w:val="00C96B28"/>
    <w:rsid w:val="00C9726E"/>
    <w:rsid w:val="00C973D9"/>
    <w:rsid w:val="00CA06D2"/>
    <w:rsid w:val="00CA0B79"/>
    <w:rsid w:val="00CA0DF8"/>
    <w:rsid w:val="00CA1B87"/>
    <w:rsid w:val="00CA2871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4CB"/>
    <w:rsid w:val="00CB2ED1"/>
    <w:rsid w:val="00CB2F61"/>
    <w:rsid w:val="00CB34B4"/>
    <w:rsid w:val="00CB3B69"/>
    <w:rsid w:val="00CB3B9D"/>
    <w:rsid w:val="00CB3D62"/>
    <w:rsid w:val="00CB4EAE"/>
    <w:rsid w:val="00CB6994"/>
    <w:rsid w:val="00CB7576"/>
    <w:rsid w:val="00CB783F"/>
    <w:rsid w:val="00CB789D"/>
    <w:rsid w:val="00CB7A48"/>
    <w:rsid w:val="00CC0741"/>
    <w:rsid w:val="00CC1BD4"/>
    <w:rsid w:val="00CC1F4A"/>
    <w:rsid w:val="00CC26FB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9CE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18"/>
    <w:rsid w:val="00CE7FFD"/>
    <w:rsid w:val="00CF05A9"/>
    <w:rsid w:val="00CF1426"/>
    <w:rsid w:val="00CF1880"/>
    <w:rsid w:val="00CF1B0A"/>
    <w:rsid w:val="00CF1D88"/>
    <w:rsid w:val="00CF282F"/>
    <w:rsid w:val="00CF2C30"/>
    <w:rsid w:val="00CF31FD"/>
    <w:rsid w:val="00CF346E"/>
    <w:rsid w:val="00CF3AC7"/>
    <w:rsid w:val="00CF3FD0"/>
    <w:rsid w:val="00CF40B2"/>
    <w:rsid w:val="00CF40D7"/>
    <w:rsid w:val="00CF444A"/>
    <w:rsid w:val="00CF4806"/>
    <w:rsid w:val="00CF5121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B6E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A2E"/>
    <w:rsid w:val="00D4131E"/>
    <w:rsid w:val="00D42B2C"/>
    <w:rsid w:val="00D43312"/>
    <w:rsid w:val="00D4349B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167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1A2F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5FF"/>
    <w:rsid w:val="00D708D7"/>
    <w:rsid w:val="00D718FA"/>
    <w:rsid w:val="00D7231E"/>
    <w:rsid w:val="00D723D7"/>
    <w:rsid w:val="00D729D8"/>
    <w:rsid w:val="00D72C01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47CE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35F7"/>
    <w:rsid w:val="00DA4BF3"/>
    <w:rsid w:val="00DA50C9"/>
    <w:rsid w:val="00DA58F7"/>
    <w:rsid w:val="00DA6CF2"/>
    <w:rsid w:val="00DA6DF9"/>
    <w:rsid w:val="00DA70D3"/>
    <w:rsid w:val="00DA7625"/>
    <w:rsid w:val="00DB148F"/>
    <w:rsid w:val="00DB1735"/>
    <w:rsid w:val="00DB2926"/>
    <w:rsid w:val="00DB2BB8"/>
    <w:rsid w:val="00DB37BA"/>
    <w:rsid w:val="00DB4692"/>
    <w:rsid w:val="00DB4853"/>
    <w:rsid w:val="00DB4D74"/>
    <w:rsid w:val="00DB681D"/>
    <w:rsid w:val="00DB7D15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67F"/>
    <w:rsid w:val="00DD2773"/>
    <w:rsid w:val="00DD2E1F"/>
    <w:rsid w:val="00DD3AE9"/>
    <w:rsid w:val="00DD43F7"/>
    <w:rsid w:val="00DD49DB"/>
    <w:rsid w:val="00DD4C42"/>
    <w:rsid w:val="00DD5529"/>
    <w:rsid w:val="00DD5A63"/>
    <w:rsid w:val="00DD6BE1"/>
    <w:rsid w:val="00DD6CBE"/>
    <w:rsid w:val="00DD72C0"/>
    <w:rsid w:val="00DD7332"/>
    <w:rsid w:val="00DE041C"/>
    <w:rsid w:val="00DE0CAE"/>
    <w:rsid w:val="00DE18B0"/>
    <w:rsid w:val="00DE1B14"/>
    <w:rsid w:val="00DE33CA"/>
    <w:rsid w:val="00DE3693"/>
    <w:rsid w:val="00DE5133"/>
    <w:rsid w:val="00DE5BAB"/>
    <w:rsid w:val="00DE62CD"/>
    <w:rsid w:val="00DE6AB4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2BD"/>
    <w:rsid w:val="00DF437D"/>
    <w:rsid w:val="00DF4483"/>
    <w:rsid w:val="00DF517B"/>
    <w:rsid w:val="00DF5194"/>
    <w:rsid w:val="00DF5B39"/>
    <w:rsid w:val="00DF640E"/>
    <w:rsid w:val="00E00309"/>
    <w:rsid w:val="00E01195"/>
    <w:rsid w:val="00E01B40"/>
    <w:rsid w:val="00E02AA2"/>
    <w:rsid w:val="00E05101"/>
    <w:rsid w:val="00E05791"/>
    <w:rsid w:val="00E0635E"/>
    <w:rsid w:val="00E064CC"/>
    <w:rsid w:val="00E06D60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D88"/>
    <w:rsid w:val="00E21EF9"/>
    <w:rsid w:val="00E23318"/>
    <w:rsid w:val="00E23604"/>
    <w:rsid w:val="00E23ABB"/>
    <w:rsid w:val="00E2433A"/>
    <w:rsid w:val="00E248F0"/>
    <w:rsid w:val="00E2642A"/>
    <w:rsid w:val="00E26703"/>
    <w:rsid w:val="00E27D27"/>
    <w:rsid w:val="00E30C79"/>
    <w:rsid w:val="00E311FD"/>
    <w:rsid w:val="00E31487"/>
    <w:rsid w:val="00E325C2"/>
    <w:rsid w:val="00E3371B"/>
    <w:rsid w:val="00E34666"/>
    <w:rsid w:val="00E35A2B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888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56A6"/>
    <w:rsid w:val="00E56866"/>
    <w:rsid w:val="00E56CD1"/>
    <w:rsid w:val="00E571CC"/>
    <w:rsid w:val="00E5746E"/>
    <w:rsid w:val="00E57BC3"/>
    <w:rsid w:val="00E6047C"/>
    <w:rsid w:val="00E606FB"/>
    <w:rsid w:val="00E6118A"/>
    <w:rsid w:val="00E61B58"/>
    <w:rsid w:val="00E61F06"/>
    <w:rsid w:val="00E62082"/>
    <w:rsid w:val="00E637A3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157"/>
    <w:rsid w:val="00E714FD"/>
    <w:rsid w:val="00E72471"/>
    <w:rsid w:val="00E73114"/>
    <w:rsid w:val="00E736AF"/>
    <w:rsid w:val="00E74DFD"/>
    <w:rsid w:val="00E80732"/>
    <w:rsid w:val="00E808C5"/>
    <w:rsid w:val="00E8132B"/>
    <w:rsid w:val="00E81852"/>
    <w:rsid w:val="00E83570"/>
    <w:rsid w:val="00E837AA"/>
    <w:rsid w:val="00E858EC"/>
    <w:rsid w:val="00E87E34"/>
    <w:rsid w:val="00E90CEA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4A4"/>
    <w:rsid w:val="00E95989"/>
    <w:rsid w:val="00E95B15"/>
    <w:rsid w:val="00E96C9B"/>
    <w:rsid w:val="00E96F9D"/>
    <w:rsid w:val="00E97F3D"/>
    <w:rsid w:val="00EA06A4"/>
    <w:rsid w:val="00EA09D3"/>
    <w:rsid w:val="00EA0D4A"/>
    <w:rsid w:val="00EA0F55"/>
    <w:rsid w:val="00EA112A"/>
    <w:rsid w:val="00EA1EAD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24F6"/>
    <w:rsid w:val="00EB287D"/>
    <w:rsid w:val="00EB3059"/>
    <w:rsid w:val="00EB38CA"/>
    <w:rsid w:val="00EB3932"/>
    <w:rsid w:val="00EB4A80"/>
    <w:rsid w:val="00EB7B0B"/>
    <w:rsid w:val="00EC00C7"/>
    <w:rsid w:val="00EC1A26"/>
    <w:rsid w:val="00EC1BCC"/>
    <w:rsid w:val="00EC2883"/>
    <w:rsid w:val="00EC32B6"/>
    <w:rsid w:val="00EC3942"/>
    <w:rsid w:val="00EC43AC"/>
    <w:rsid w:val="00EC4F49"/>
    <w:rsid w:val="00EC516B"/>
    <w:rsid w:val="00EC557E"/>
    <w:rsid w:val="00EC64F5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CEC"/>
    <w:rsid w:val="00EE0E8C"/>
    <w:rsid w:val="00EE10E4"/>
    <w:rsid w:val="00EE17B2"/>
    <w:rsid w:val="00EE1C6F"/>
    <w:rsid w:val="00EE2FDD"/>
    <w:rsid w:val="00EE39C0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466"/>
    <w:rsid w:val="00EF6CB9"/>
    <w:rsid w:val="00EF744C"/>
    <w:rsid w:val="00EF7B8F"/>
    <w:rsid w:val="00EF7C18"/>
    <w:rsid w:val="00F00437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3EB"/>
    <w:rsid w:val="00F05692"/>
    <w:rsid w:val="00F05DDF"/>
    <w:rsid w:val="00F064A0"/>
    <w:rsid w:val="00F06BD1"/>
    <w:rsid w:val="00F06C15"/>
    <w:rsid w:val="00F07383"/>
    <w:rsid w:val="00F10613"/>
    <w:rsid w:val="00F10BB7"/>
    <w:rsid w:val="00F11CBB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4EB1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888"/>
    <w:rsid w:val="00F53952"/>
    <w:rsid w:val="00F5447F"/>
    <w:rsid w:val="00F55A31"/>
    <w:rsid w:val="00F55C12"/>
    <w:rsid w:val="00F5616A"/>
    <w:rsid w:val="00F571C6"/>
    <w:rsid w:val="00F575C6"/>
    <w:rsid w:val="00F603E3"/>
    <w:rsid w:val="00F60416"/>
    <w:rsid w:val="00F60C74"/>
    <w:rsid w:val="00F6216D"/>
    <w:rsid w:val="00F62272"/>
    <w:rsid w:val="00F627D0"/>
    <w:rsid w:val="00F62955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1122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3822"/>
    <w:rsid w:val="00F93F03"/>
    <w:rsid w:val="00F94131"/>
    <w:rsid w:val="00F9439E"/>
    <w:rsid w:val="00F94692"/>
    <w:rsid w:val="00F962EF"/>
    <w:rsid w:val="00F96A55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28F6"/>
    <w:rsid w:val="00FB460A"/>
    <w:rsid w:val="00FB7655"/>
    <w:rsid w:val="00FB774A"/>
    <w:rsid w:val="00FB7D26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5FB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3F3C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88E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63E88F8"/>
  <w15:docId w15:val="{4F3C640A-7EE9-49F6-82AD-FB1B1FF0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291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Обычный1"/>
    <w:qFormat/>
    <w:rsid w:val="001E748E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affff7">
    <w:name w:val="текст"/>
    <w:basedOn w:val="a"/>
    <w:uiPriority w:val="99"/>
    <w:rsid w:val="00D22B6E"/>
    <w:pPr>
      <w:ind w:firstLine="709"/>
      <w:jc w:val="both"/>
    </w:pPr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E0C84A-A0DB-4E54-9DCF-8451EF5CF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858</Words>
  <Characters>14798</Characters>
  <Application>Microsoft Office Word</Application>
  <DocSecurity>0</DocSecurity>
  <Lines>1233</Lines>
  <Paragraphs>8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vt:lpstr>
      <vt:lpstr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vt:lpstr>
    </vt:vector>
  </TitlesOfParts>
  <Company>kacit</Company>
  <LinksUpToDate>false</LinksUpToDate>
  <CharactersWithSpaces>15824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dc:title>
  <dc:creator>Егоров Иван Сергеевич</dc:creator>
  <cp:lastModifiedBy>Голубев Сергей Борисович</cp:lastModifiedBy>
  <cp:revision>3</cp:revision>
  <cp:lastPrinted>2022-12-20T14:18:00Z</cp:lastPrinted>
  <dcterms:created xsi:type="dcterms:W3CDTF">2024-02-20T09:59:00Z</dcterms:created>
  <dcterms:modified xsi:type="dcterms:W3CDTF">2024-02-28T09:42:00Z</dcterms:modified>
</cp:coreProperties>
</file>